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4CBCDD" w14:textId="77777777" w:rsidR="00732C2C" w:rsidRPr="00742C4A" w:rsidRDefault="00732C2C" w:rsidP="00E70641">
      <w:pPr>
        <w:rPr>
          <w:rFonts w:cs="Arial"/>
        </w:rPr>
      </w:pPr>
      <w:r w:rsidRPr="00742C4A">
        <w:rPr>
          <w:rFonts w:cs="Arial"/>
        </w:rPr>
        <w:t>BDA Admin Guide</w:t>
      </w:r>
    </w:p>
    <w:p w14:paraId="22F632E5" w14:textId="77777777" w:rsidR="00732C2C" w:rsidRPr="00742C4A" w:rsidRDefault="00732C2C" w:rsidP="00E70641">
      <w:pPr>
        <w:rPr>
          <w:rFonts w:cs="Arial"/>
        </w:rPr>
      </w:pPr>
      <w:r w:rsidRPr="00742C4A">
        <w:rPr>
          <w:rFonts w:cs="Arial"/>
        </w:rPr>
        <w:t>Current BDA version: v4.14 OL7 (no Kerberos)</w:t>
      </w:r>
    </w:p>
    <w:p w14:paraId="5A0B2F0A" w14:textId="77777777" w:rsidR="00732C2C" w:rsidRDefault="00732C2C" w:rsidP="00E70641">
      <w:pPr>
        <w:rPr>
          <w:rFonts w:cs="Arial"/>
        </w:rPr>
      </w:pPr>
      <w:r w:rsidRPr="00742C4A">
        <w:rPr>
          <w:rFonts w:cs="Arial"/>
        </w:rPr>
        <w:t>Last updated by: Chujun (25/11/2019)</w:t>
      </w:r>
    </w:p>
    <w:p w14:paraId="7A188725" w14:textId="77777777" w:rsidR="00AF33B5" w:rsidRPr="00AF33B5" w:rsidRDefault="00AF33B5" w:rsidP="00E70641">
      <w:pPr>
        <w:rPr>
          <w:rFonts w:cs="Arial"/>
          <w:b/>
          <w:u w:val="single"/>
        </w:rPr>
      </w:pPr>
      <w:r>
        <w:rPr>
          <w:rFonts w:cs="Arial"/>
          <w:b/>
          <w:u w:val="single"/>
        </w:rPr>
        <w:t>How to read this document</w:t>
      </w:r>
      <w:r w:rsidRPr="00AF33B5">
        <w:rPr>
          <w:rFonts w:cs="Arial"/>
          <w:b/>
          <w:u w:val="single"/>
        </w:rPr>
        <w:t>:</w:t>
      </w:r>
    </w:p>
    <w:p w14:paraId="1A058197" w14:textId="77777777" w:rsidR="00AF33B5" w:rsidRDefault="00742C4A" w:rsidP="00E70641">
      <w:pPr>
        <w:pStyle w:val="ListParagraph"/>
        <w:numPr>
          <w:ilvl w:val="0"/>
          <w:numId w:val="10"/>
        </w:numPr>
        <w:rPr>
          <w:rFonts w:cs="Arial"/>
        </w:rPr>
      </w:pPr>
      <w:r w:rsidRPr="00AF33B5">
        <w:rPr>
          <w:rFonts w:cs="Arial"/>
        </w:rPr>
        <w:t>Title name – the last updated date</w:t>
      </w:r>
    </w:p>
    <w:p w14:paraId="60494E1A" w14:textId="77777777" w:rsidR="00AF33B5" w:rsidRPr="00AF33B5" w:rsidRDefault="00AF33B5" w:rsidP="00E70641">
      <w:pPr>
        <w:pStyle w:val="ListParagraph"/>
        <w:numPr>
          <w:ilvl w:val="0"/>
          <w:numId w:val="10"/>
        </w:numPr>
        <w:rPr>
          <w:rFonts w:cs="Arial"/>
        </w:rPr>
      </w:pPr>
      <w:r w:rsidRPr="00AF33B5">
        <w:rPr>
          <w:rFonts w:cs="Arial"/>
        </w:rPr>
        <w:t xml:space="preserve">Description: </w:t>
      </w:r>
      <w:r>
        <w:rPr>
          <w:rFonts w:cs="Arial"/>
        </w:rPr>
        <w:t>the command you should run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SG" w:eastAsia="zh-CN"/>
        </w:rPr>
        <w:id w:val="192368584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74629E3" w14:textId="77777777" w:rsidR="00A4002F" w:rsidRPr="00742C4A" w:rsidRDefault="00A4002F">
          <w:pPr>
            <w:pStyle w:val="TOCHeading"/>
            <w:rPr>
              <w:b/>
              <w:color w:val="000000" w:themeColor="text1"/>
              <w:u w:val="single"/>
            </w:rPr>
          </w:pPr>
          <w:r w:rsidRPr="00742C4A">
            <w:rPr>
              <w:b/>
              <w:color w:val="000000" w:themeColor="text1"/>
              <w:u w:val="single"/>
            </w:rPr>
            <w:t>Contents</w:t>
          </w:r>
        </w:p>
        <w:p w14:paraId="67195BB6" w14:textId="505399A4" w:rsidR="00D54012" w:rsidRDefault="00A4002F">
          <w:pPr>
            <w:pStyle w:val="TOC1"/>
            <w:tabs>
              <w:tab w:val="right" w:leader="dot" w:pos="9866"/>
            </w:tabs>
            <w:rPr>
              <w:noProof/>
            </w:rPr>
          </w:pPr>
          <w:r w:rsidRPr="00742C4A">
            <w:rPr>
              <w:b/>
              <w:bCs/>
              <w:noProof/>
            </w:rPr>
            <w:fldChar w:fldCharType="begin"/>
          </w:r>
          <w:r w:rsidRPr="00742C4A">
            <w:rPr>
              <w:b/>
              <w:bCs/>
              <w:noProof/>
            </w:rPr>
            <w:instrText xml:space="preserve"> TOC \o "1-3" \h \z \u </w:instrText>
          </w:r>
          <w:r w:rsidRPr="00742C4A">
            <w:rPr>
              <w:b/>
              <w:bCs/>
              <w:noProof/>
            </w:rPr>
            <w:fldChar w:fldCharType="separate"/>
          </w:r>
          <w:hyperlink w:anchor="_Toc52780830" w:history="1">
            <w:r w:rsidR="00D54012" w:rsidRPr="00462D40">
              <w:rPr>
                <w:rStyle w:val="Hyperlink"/>
                <w:noProof/>
              </w:rPr>
              <w:t>User Administration</w:t>
            </w:r>
            <w:r w:rsidR="00D54012">
              <w:rPr>
                <w:noProof/>
                <w:webHidden/>
              </w:rPr>
              <w:tab/>
            </w:r>
            <w:r w:rsidR="00D54012">
              <w:rPr>
                <w:noProof/>
                <w:webHidden/>
              </w:rPr>
              <w:fldChar w:fldCharType="begin"/>
            </w:r>
            <w:r w:rsidR="00D54012">
              <w:rPr>
                <w:noProof/>
                <w:webHidden/>
              </w:rPr>
              <w:instrText xml:space="preserve"> PAGEREF _Toc52780830 \h </w:instrText>
            </w:r>
            <w:r w:rsidR="00D54012">
              <w:rPr>
                <w:noProof/>
                <w:webHidden/>
              </w:rPr>
            </w:r>
            <w:r w:rsidR="00D54012">
              <w:rPr>
                <w:noProof/>
                <w:webHidden/>
              </w:rPr>
              <w:fldChar w:fldCharType="separate"/>
            </w:r>
            <w:r w:rsidR="00D54012">
              <w:rPr>
                <w:noProof/>
                <w:webHidden/>
              </w:rPr>
              <w:t>2</w:t>
            </w:r>
            <w:r w:rsidR="00D54012">
              <w:rPr>
                <w:noProof/>
                <w:webHidden/>
              </w:rPr>
              <w:fldChar w:fldCharType="end"/>
            </w:r>
          </w:hyperlink>
        </w:p>
        <w:p w14:paraId="52E05279" w14:textId="35547EB4" w:rsidR="00D54012" w:rsidRDefault="00D54012">
          <w:pPr>
            <w:pStyle w:val="TOC2"/>
            <w:tabs>
              <w:tab w:val="right" w:leader="dot" w:pos="9866"/>
            </w:tabs>
            <w:rPr>
              <w:noProof/>
            </w:rPr>
          </w:pPr>
          <w:hyperlink w:anchor="_Toc52780831" w:history="1">
            <w:r w:rsidRPr="00462D40">
              <w:rPr>
                <w:rStyle w:val="Hyperlink"/>
                <w:noProof/>
              </w:rPr>
              <w:t>Create cluster-wide user (HDFS/Hadoop/Software configuration) - 25/11/20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80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C8C161" w14:textId="0FE63019" w:rsidR="00D54012" w:rsidRDefault="00D54012">
          <w:pPr>
            <w:pStyle w:val="TOC2"/>
            <w:tabs>
              <w:tab w:val="right" w:leader="dot" w:pos="9866"/>
            </w:tabs>
            <w:rPr>
              <w:noProof/>
            </w:rPr>
          </w:pPr>
          <w:hyperlink w:anchor="_Toc52780832" w:history="1">
            <w:r w:rsidRPr="00462D40">
              <w:rPr>
                <w:rStyle w:val="Hyperlink"/>
                <w:noProof/>
              </w:rPr>
              <w:t>Set-up Hadoop Client for VM – 25/11/20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80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F5C69" w14:textId="2D7088E7" w:rsidR="00D54012" w:rsidRDefault="00D54012">
          <w:pPr>
            <w:pStyle w:val="TOC2"/>
            <w:tabs>
              <w:tab w:val="right" w:leader="dot" w:pos="9866"/>
            </w:tabs>
            <w:rPr>
              <w:noProof/>
            </w:rPr>
          </w:pPr>
          <w:hyperlink w:anchor="_Toc52780833" w:history="1">
            <w:r w:rsidRPr="00462D40">
              <w:rPr>
                <w:rStyle w:val="Hyperlink"/>
                <w:noProof/>
              </w:rPr>
              <w:t>Put data into HDFS (e.g /user/data_warehouse) from remote host – 25/11/20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80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90E7F" w14:textId="55399C67" w:rsidR="00D54012" w:rsidRDefault="00D54012">
          <w:pPr>
            <w:pStyle w:val="TOC2"/>
            <w:tabs>
              <w:tab w:val="right" w:leader="dot" w:pos="9866"/>
            </w:tabs>
            <w:rPr>
              <w:noProof/>
            </w:rPr>
          </w:pPr>
          <w:hyperlink w:anchor="_Toc52780834" w:history="1">
            <w:r w:rsidRPr="00462D40">
              <w:rPr>
                <w:rStyle w:val="Hyperlink"/>
                <w:noProof/>
              </w:rPr>
              <w:t>Spark Application Resource Al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80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E13A1" w14:textId="4339D68D" w:rsidR="00D54012" w:rsidRDefault="00D54012">
          <w:pPr>
            <w:pStyle w:val="TOC1"/>
            <w:tabs>
              <w:tab w:val="right" w:leader="dot" w:pos="9866"/>
            </w:tabs>
            <w:rPr>
              <w:noProof/>
            </w:rPr>
          </w:pPr>
          <w:hyperlink w:anchor="_Toc52780835" w:history="1">
            <w:r w:rsidRPr="00462D40">
              <w:rPr>
                <w:rStyle w:val="Hyperlink"/>
                <w:noProof/>
              </w:rPr>
              <w:t>Software Installation/Upgr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80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B3B3C5" w14:textId="3CB12684" w:rsidR="00D54012" w:rsidRDefault="00D54012">
          <w:pPr>
            <w:pStyle w:val="TOC2"/>
            <w:tabs>
              <w:tab w:val="right" w:leader="dot" w:pos="9866"/>
            </w:tabs>
            <w:rPr>
              <w:noProof/>
            </w:rPr>
          </w:pPr>
          <w:hyperlink w:anchor="_Toc52780836" w:history="1">
            <w:r w:rsidRPr="00462D40">
              <w:rPr>
                <w:rStyle w:val="Hyperlink"/>
                <w:noProof/>
              </w:rPr>
              <w:t>Install Anaconda/Python3.7 in selected nodes – 25/11/20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80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473D2" w14:textId="160FA655" w:rsidR="00D54012" w:rsidRDefault="00D54012">
          <w:pPr>
            <w:pStyle w:val="TOC2"/>
            <w:tabs>
              <w:tab w:val="right" w:leader="dot" w:pos="9866"/>
            </w:tabs>
            <w:rPr>
              <w:noProof/>
            </w:rPr>
          </w:pPr>
          <w:hyperlink w:anchor="_Toc52780837" w:history="1">
            <w:r w:rsidRPr="00462D40">
              <w:rPr>
                <w:rStyle w:val="Hyperlink"/>
                <w:noProof/>
              </w:rPr>
              <w:t>Installation Steps for Accumulo – 27/11/20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80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BFE4D" w14:textId="4A7A9684" w:rsidR="00D54012" w:rsidRDefault="00D54012">
          <w:pPr>
            <w:pStyle w:val="TOC2"/>
            <w:tabs>
              <w:tab w:val="right" w:leader="dot" w:pos="9866"/>
            </w:tabs>
            <w:rPr>
              <w:noProof/>
            </w:rPr>
          </w:pPr>
          <w:hyperlink w:anchor="_Toc52780838" w:history="1">
            <w:r w:rsidRPr="00462D40">
              <w:rPr>
                <w:rStyle w:val="Hyperlink"/>
                <w:noProof/>
              </w:rPr>
              <w:t>Installation for Screen – 27/11/20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80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7C6F6" w14:textId="68710C1A" w:rsidR="00D54012" w:rsidRDefault="00D54012">
          <w:pPr>
            <w:pStyle w:val="TOC2"/>
            <w:tabs>
              <w:tab w:val="right" w:leader="dot" w:pos="9866"/>
            </w:tabs>
            <w:rPr>
              <w:noProof/>
            </w:rPr>
          </w:pPr>
          <w:hyperlink w:anchor="_Toc52780839" w:history="1">
            <w:r w:rsidRPr="00462D40">
              <w:rPr>
                <w:rStyle w:val="Hyperlink"/>
                <w:noProof/>
              </w:rPr>
              <w:t>Installation Steps for Zeppelin – 28/11/20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80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DA1640" w14:textId="42588FED" w:rsidR="00A4002F" w:rsidRDefault="00A4002F">
          <w:pPr>
            <w:rPr>
              <w:b/>
              <w:bCs/>
              <w:noProof/>
            </w:rPr>
          </w:pPr>
          <w:r w:rsidRPr="00742C4A">
            <w:rPr>
              <w:b/>
              <w:bCs/>
              <w:noProof/>
            </w:rPr>
            <w:fldChar w:fldCharType="end"/>
          </w:r>
        </w:p>
      </w:sdtContent>
    </w:sdt>
    <w:p w14:paraId="529448A7" w14:textId="77777777" w:rsidR="00732C2C" w:rsidRPr="00A4002F" w:rsidRDefault="00732C2C">
      <w:pPr>
        <w:rPr>
          <w:b/>
          <w:bCs/>
          <w:noProof/>
        </w:rPr>
      </w:pPr>
      <w:r>
        <w:rPr>
          <w:rFonts w:cs="Arial"/>
          <w:sz w:val="24"/>
          <w:szCs w:val="24"/>
        </w:rPr>
        <w:br w:type="page"/>
      </w:r>
    </w:p>
    <w:p w14:paraId="1DB404E0" w14:textId="77777777" w:rsidR="00732C2C" w:rsidRDefault="00A4002F" w:rsidP="00732C2C">
      <w:pPr>
        <w:pStyle w:val="Heading1"/>
      </w:pPr>
      <w:bookmarkStart w:id="0" w:name="_Toc52780830"/>
      <w:r>
        <w:lastRenderedPageBreak/>
        <w:t>User Administration</w:t>
      </w:r>
      <w:bookmarkEnd w:id="0"/>
      <w:r>
        <w:t xml:space="preserve"> </w:t>
      </w:r>
    </w:p>
    <w:p w14:paraId="1E2BCB36" w14:textId="77777777" w:rsidR="00A4002F" w:rsidRDefault="00A4002F" w:rsidP="00A4002F">
      <w:pPr>
        <w:pStyle w:val="Heading2"/>
      </w:pPr>
      <w:bookmarkStart w:id="1" w:name="_Toc52780831"/>
      <w:r>
        <w:t>Create cluster-wide user</w:t>
      </w:r>
      <w:r w:rsidR="009F21A4">
        <w:t xml:space="preserve"> (HDFS/Hadoop/Software configuration)</w:t>
      </w:r>
      <w:r w:rsidR="00742C4A">
        <w:t xml:space="preserve"> - 25/11/2019</w:t>
      </w:r>
      <w:bookmarkEnd w:id="1"/>
    </w:p>
    <w:p w14:paraId="111F952F" w14:textId="77777777" w:rsidR="00A4002F" w:rsidRPr="00A4002F" w:rsidRDefault="00A4002F" w:rsidP="00A4002F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sz w:val="24"/>
          <w:szCs w:val="26"/>
        </w:rPr>
      </w:pPr>
      <w:r>
        <w:t xml:space="preserve">SSH into </w:t>
      </w:r>
      <w:r w:rsidR="009F21A4">
        <w:t xml:space="preserve">the </w:t>
      </w:r>
      <w:r>
        <w:t>first node of the cluster (10.10.28.10), with root account.</w:t>
      </w:r>
    </w:p>
    <w:p w14:paraId="03AAF941" w14:textId="77777777" w:rsidR="00A4002F" w:rsidRPr="00A4002F" w:rsidRDefault="009F21A4" w:rsidP="00A4002F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sz w:val="24"/>
          <w:szCs w:val="26"/>
        </w:rPr>
      </w:pPr>
      <w:r>
        <w:t>Create cluster-wide Linux user</w:t>
      </w:r>
      <w:r w:rsidR="00A4002F">
        <w:t xml:space="preserve">: dcli -C </w:t>
      </w:r>
      <w:proofErr w:type="spellStart"/>
      <w:r w:rsidR="00A4002F">
        <w:t>adduser</w:t>
      </w:r>
      <w:proofErr w:type="spellEnd"/>
      <w:r w:rsidR="00A4002F">
        <w:t xml:space="preserve"> &lt;</w:t>
      </w:r>
      <w:proofErr w:type="spellStart"/>
      <w:r w:rsidR="00A4002F">
        <w:t>theusername</w:t>
      </w:r>
      <w:proofErr w:type="spellEnd"/>
      <w:r w:rsidR="00A4002F">
        <w:t>&gt;</w:t>
      </w:r>
    </w:p>
    <w:p w14:paraId="5128E989" w14:textId="77777777" w:rsidR="00A4002F" w:rsidRPr="000F12BE" w:rsidRDefault="009F21A4" w:rsidP="00A4002F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sz w:val="24"/>
          <w:szCs w:val="26"/>
        </w:rPr>
      </w:pPr>
      <w:r>
        <w:t>Change user password</w:t>
      </w:r>
      <w:r w:rsidR="00A4002F">
        <w:t>: dcli -C “echo &lt;</w:t>
      </w:r>
      <w:proofErr w:type="spellStart"/>
      <w:r w:rsidR="00A4002F">
        <w:t>thepasswordforuser</w:t>
      </w:r>
      <w:proofErr w:type="spellEnd"/>
      <w:r w:rsidR="00A4002F">
        <w:t xml:space="preserve">&gt; | passwd </w:t>
      </w:r>
      <w:r w:rsidR="00954C4A">
        <w:t>&lt;</w:t>
      </w:r>
      <w:proofErr w:type="spellStart"/>
      <w:r w:rsidR="00954C4A">
        <w:t>theusername</w:t>
      </w:r>
      <w:proofErr w:type="spellEnd"/>
      <w:r w:rsidR="00954C4A">
        <w:t>&gt;</w:t>
      </w:r>
      <w:r w:rsidR="00A4002F">
        <w:t xml:space="preserve"> --stdin”</w:t>
      </w:r>
    </w:p>
    <w:p w14:paraId="29940C14" w14:textId="77777777" w:rsidR="000F12BE" w:rsidRPr="00954C4A" w:rsidRDefault="000F12BE" w:rsidP="00A4002F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sz w:val="24"/>
          <w:szCs w:val="26"/>
        </w:rPr>
      </w:pPr>
      <w:r>
        <w:t>Done.</w:t>
      </w:r>
    </w:p>
    <w:p w14:paraId="2FA036E7" w14:textId="77777777" w:rsidR="00954C4A" w:rsidRPr="00A4002F" w:rsidRDefault="00954C4A" w:rsidP="00954C4A">
      <w:pPr>
        <w:pStyle w:val="ListParagraph"/>
        <w:rPr>
          <w:rFonts w:asciiTheme="majorHAnsi" w:eastAsiaTheme="majorEastAsia" w:hAnsiTheme="majorHAnsi" w:cstheme="majorBidi"/>
          <w:b/>
          <w:sz w:val="24"/>
          <w:szCs w:val="26"/>
        </w:rPr>
      </w:pPr>
    </w:p>
    <w:p w14:paraId="30671B61" w14:textId="77777777" w:rsidR="00954C4A" w:rsidRPr="00742C4A" w:rsidRDefault="00954C4A" w:rsidP="00954C4A">
      <w:pPr>
        <w:pStyle w:val="ListParagraph"/>
        <w:rPr>
          <w:u w:val="single"/>
        </w:rPr>
      </w:pPr>
      <w:r w:rsidRPr="00742C4A">
        <w:rPr>
          <w:u w:val="single"/>
        </w:rPr>
        <w:t>Do the following</w:t>
      </w:r>
      <w:r w:rsidR="00A4002F" w:rsidRPr="00742C4A">
        <w:rPr>
          <w:u w:val="single"/>
        </w:rPr>
        <w:t xml:space="preserve"> step</w:t>
      </w:r>
      <w:r w:rsidRPr="00742C4A">
        <w:rPr>
          <w:u w:val="single"/>
        </w:rPr>
        <w:t>s</w:t>
      </w:r>
      <w:r w:rsidR="00A4002F" w:rsidRPr="00742C4A">
        <w:rPr>
          <w:u w:val="single"/>
        </w:rPr>
        <w:t xml:space="preserve"> only if the user needs HDFS/Hadoop </w:t>
      </w:r>
      <w:proofErr w:type="gramStart"/>
      <w:r w:rsidR="00A4002F" w:rsidRPr="00742C4A">
        <w:rPr>
          <w:u w:val="single"/>
        </w:rPr>
        <w:t>access:</w:t>
      </w:r>
      <w:proofErr w:type="gramEnd"/>
      <w:r w:rsidR="00A4002F" w:rsidRPr="00742C4A">
        <w:rPr>
          <w:u w:val="single"/>
        </w:rPr>
        <w:t xml:space="preserve"> </w:t>
      </w:r>
    </w:p>
    <w:p w14:paraId="7E921B72" w14:textId="77777777" w:rsidR="00954C4A" w:rsidRDefault="00954C4A" w:rsidP="00954C4A">
      <w:pPr>
        <w:pStyle w:val="ListParagraph"/>
        <w:numPr>
          <w:ilvl w:val="0"/>
          <w:numId w:val="3"/>
        </w:numPr>
      </w:pPr>
      <w:r>
        <w:t xml:space="preserve">Add user into Hadoop and HDFS Group: </w:t>
      </w:r>
      <w:r w:rsidR="00A4002F">
        <w:t xml:space="preserve">dcli -C </w:t>
      </w:r>
      <w:proofErr w:type="spellStart"/>
      <w:r w:rsidR="00A4002F">
        <w:t>usermod</w:t>
      </w:r>
      <w:proofErr w:type="spellEnd"/>
      <w:r w:rsidR="00A4002F">
        <w:t xml:space="preserve"> -</w:t>
      </w:r>
      <w:proofErr w:type="spellStart"/>
      <w:r w:rsidR="00A4002F">
        <w:t>aG</w:t>
      </w:r>
      <w:proofErr w:type="spellEnd"/>
      <w:r w:rsidR="00A4002F">
        <w:t xml:space="preserve"> </w:t>
      </w:r>
      <w:proofErr w:type="spellStart"/>
      <w:proofErr w:type="gramStart"/>
      <w:r w:rsidR="00A4002F">
        <w:t>hadoop,hdfs</w:t>
      </w:r>
      <w:proofErr w:type="spellEnd"/>
      <w:proofErr w:type="gramEnd"/>
      <w:r>
        <w:t xml:space="preserve"> &lt;</w:t>
      </w:r>
      <w:proofErr w:type="spellStart"/>
      <w:r>
        <w:t>theusername</w:t>
      </w:r>
      <w:proofErr w:type="spellEnd"/>
      <w:r>
        <w:t>&gt;</w:t>
      </w:r>
    </w:p>
    <w:p w14:paraId="4633E1FE" w14:textId="77777777" w:rsidR="002F2BAE" w:rsidRDefault="00954C4A" w:rsidP="002F2BAE">
      <w:pPr>
        <w:pStyle w:val="ListParagraph"/>
        <w:numPr>
          <w:ilvl w:val="0"/>
          <w:numId w:val="3"/>
        </w:numPr>
      </w:pPr>
      <w:r>
        <w:t xml:space="preserve">Login to HUE Web UI: </w:t>
      </w:r>
      <w:hyperlink r:id="rId8" w:history="1">
        <w:r w:rsidR="002F2BAE">
          <w:rPr>
            <w:rStyle w:val="Hyperlink"/>
          </w:rPr>
          <w:t>https://10.10.28.13:8888/hue/editor/?type=hive</w:t>
        </w:r>
      </w:hyperlink>
      <w:r w:rsidR="002F2BAE">
        <w:t>, with admin account</w:t>
      </w:r>
    </w:p>
    <w:p w14:paraId="4F71B799" w14:textId="77777777" w:rsidR="009F21A4" w:rsidRDefault="002F2BAE" w:rsidP="009F21A4">
      <w:pPr>
        <w:pStyle w:val="ListParagraph"/>
        <w:numPr>
          <w:ilvl w:val="0"/>
          <w:numId w:val="3"/>
        </w:numPr>
      </w:pPr>
      <w:r>
        <w:t xml:space="preserve">Click on the right tab (admin) &gt; manage users &gt; add users. Fill in the same </w:t>
      </w:r>
      <w:proofErr w:type="gramStart"/>
      <w:r>
        <w:t>user name</w:t>
      </w:r>
      <w:proofErr w:type="gramEnd"/>
      <w:r>
        <w:t xml:space="preserve"> and password as Linux, make sure the [Create home directory] is checked and add the user into [</w:t>
      </w:r>
      <w:proofErr w:type="spellStart"/>
      <w:r>
        <w:t>singtel_engineers</w:t>
      </w:r>
      <w:proofErr w:type="spellEnd"/>
      <w:r>
        <w:t>]</w:t>
      </w:r>
      <w:r w:rsidR="002E73E9">
        <w:t xml:space="preserve"> group.</w:t>
      </w:r>
    </w:p>
    <w:p w14:paraId="589D38C1" w14:textId="77777777" w:rsidR="000F12BE" w:rsidRDefault="000F12BE" w:rsidP="009F21A4">
      <w:pPr>
        <w:pStyle w:val="ListParagraph"/>
        <w:numPr>
          <w:ilvl w:val="0"/>
          <w:numId w:val="3"/>
        </w:numPr>
      </w:pPr>
      <w:r>
        <w:t>Done.</w:t>
      </w:r>
    </w:p>
    <w:p w14:paraId="22972B97" w14:textId="77777777" w:rsidR="009F21A4" w:rsidRDefault="009F21A4" w:rsidP="009F21A4">
      <w:pPr>
        <w:pStyle w:val="ListParagraph"/>
      </w:pPr>
    </w:p>
    <w:p w14:paraId="1C7013C7" w14:textId="77777777" w:rsidR="009F21A4" w:rsidRPr="00742C4A" w:rsidRDefault="002E73E9" w:rsidP="009F21A4">
      <w:pPr>
        <w:pStyle w:val="ListParagraph"/>
        <w:rPr>
          <w:u w:val="single"/>
        </w:rPr>
      </w:pPr>
      <w:r w:rsidRPr="00742C4A">
        <w:rPr>
          <w:u w:val="single"/>
        </w:rPr>
        <w:t xml:space="preserve">Do the following steps only if the user needs </w:t>
      </w:r>
      <w:r w:rsidR="00742C4A" w:rsidRPr="00742C4A">
        <w:rPr>
          <w:u w:val="single"/>
        </w:rPr>
        <w:t>[</w:t>
      </w:r>
      <w:r w:rsidRPr="00742C4A">
        <w:rPr>
          <w:u w:val="single"/>
        </w:rPr>
        <w:t>software</w:t>
      </w:r>
      <w:r w:rsidR="00742C4A" w:rsidRPr="00742C4A">
        <w:rPr>
          <w:u w:val="single"/>
        </w:rPr>
        <w:t>]</w:t>
      </w:r>
      <w:r w:rsidRPr="00742C4A">
        <w:rPr>
          <w:u w:val="single"/>
        </w:rPr>
        <w:t xml:space="preserve"> folder* </w:t>
      </w:r>
      <w:proofErr w:type="gramStart"/>
      <w:r w:rsidRPr="00742C4A">
        <w:rPr>
          <w:u w:val="single"/>
        </w:rPr>
        <w:t>access:</w:t>
      </w:r>
      <w:proofErr w:type="gramEnd"/>
    </w:p>
    <w:p w14:paraId="12B37D8E" w14:textId="77777777" w:rsidR="00742C4A" w:rsidRDefault="00742C4A" w:rsidP="009F21A4">
      <w:pPr>
        <w:pStyle w:val="ListParagraph"/>
      </w:pPr>
      <w:r>
        <w:t>*The user will be using the default python version 2.7.5 if the user is not in software group</w:t>
      </w:r>
    </w:p>
    <w:p w14:paraId="0AE47646" w14:textId="77777777" w:rsidR="00742C4A" w:rsidRDefault="00742C4A" w:rsidP="009F21A4">
      <w:pPr>
        <w:pStyle w:val="ListParagraph"/>
      </w:pPr>
      <w:r>
        <w:t xml:space="preserve">*Python3.7 and Anaconda is installed in node 8 and 9, only these 2 nodes </w:t>
      </w:r>
      <w:proofErr w:type="gramStart"/>
      <w:r>
        <w:t>are able to</w:t>
      </w:r>
      <w:proofErr w:type="gramEnd"/>
      <w:r>
        <w:t xml:space="preserve"> run python3.7</w:t>
      </w:r>
    </w:p>
    <w:p w14:paraId="799A0C0E" w14:textId="77777777" w:rsidR="009F21A4" w:rsidRDefault="009F21A4" w:rsidP="009F21A4">
      <w:pPr>
        <w:pStyle w:val="ListParagraph"/>
        <w:numPr>
          <w:ilvl w:val="0"/>
          <w:numId w:val="5"/>
        </w:numPr>
      </w:pPr>
      <w:r>
        <w:t>SSH into the first node of the cluster (10.10.28.10), with root account.</w:t>
      </w:r>
    </w:p>
    <w:p w14:paraId="25CD70DF" w14:textId="77777777" w:rsidR="000F12BE" w:rsidRDefault="009F21A4" w:rsidP="009F21A4">
      <w:pPr>
        <w:pStyle w:val="ListParagraph"/>
        <w:numPr>
          <w:ilvl w:val="0"/>
          <w:numId w:val="5"/>
        </w:numPr>
      </w:pPr>
      <w:r>
        <w:t>Add user into software group:</w:t>
      </w:r>
      <w:r w:rsidR="00742C4A">
        <w:t xml:space="preserve"> dcli -C </w:t>
      </w:r>
      <w:proofErr w:type="spellStart"/>
      <w:r w:rsidR="00742C4A">
        <w:t>usermod</w:t>
      </w:r>
      <w:proofErr w:type="spellEnd"/>
      <w:r w:rsidR="00742C4A">
        <w:t xml:space="preserve"> -</w:t>
      </w:r>
      <w:proofErr w:type="spellStart"/>
      <w:r w:rsidR="00742C4A">
        <w:t>aG</w:t>
      </w:r>
      <w:proofErr w:type="spellEnd"/>
      <w:r w:rsidR="00742C4A">
        <w:t xml:space="preserve"> software &lt;</w:t>
      </w:r>
      <w:proofErr w:type="spellStart"/>
      <w:r w:rsidR="00742C4A">
        <w:t>theusername</w:t>
      </w:r>
      <w:proofErr w:type="spellEnd"/>
      <w:r w:rsidR="00742C4A">
        <w:t>&gt;</w:t>
      </w:r>
    </w:p>
    <w:p w14:paraId="556FD12F" w14:textId="77777777" w:rsidR="00740DE0" w:rsidRDefault="00740DE0" w:rsidP="00740DE0">
      <w:pPr>
        <w:pStyle w:val="ListParagraph"/>
        <w:numPr>
          <w:ilvl w:val="0"/>
          <w:numId w:val="5"/>
        </w:numPr>
      </w:pPr>
      <w:r w:rsidRPr="001F0A7A">
        <w:rPr>
          <w:rFonts w:ascii="Calibri" w:hAnsi="Calibri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FA1C26E" wp14:editId="6BACCFA6">
                <wp:simplePos x="0" y="0"/>
                <wp:positionH relativeFrom="column">
                  <wp:posOffset>440690</wp:posOffset>
                </wp:positionH>
                <wp:positionV relativeFrom="paragraph">
                  <wp:posOffset>217170</wp:posOffset>
                </wp:positionV>
                <wp:extent cx="5543550" cy="2564130"/>
                <wp:effectExtent l="0" t="0" r="19050" b="2667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2564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5AB11B" w14:textId="77777777" w:rsidR="00740DE0" w:rsidRDefault="00740DE0" w:rsidP="00740DE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# &gt;&gt;&gt; </w:t>
                            </w:r>
                            <w:proofErr w:type="spellStart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conda</w:t>
                            </w:r>
                            <w:proofErr w:type="spellEnd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 initialize &gt;&gt;&gt;</w:t>
                            </w:r>
                          </w:p>
                          <w:p w14:paraId="4D4933C5" w14:textId="77777777" w:rsidR="00740DE0" w:rsidRDefault="00740DE0" w:rsidP="00740DE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# !! Contents within this block are managed by '</w:t>
                            </w:r>
                            <w:proofErr w:type="spellStart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conda</w:t>
                            </w:r>
                            <w:proofErr w:type="spellEnd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init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' !!</w:t>
                            </w:r>
                            <w:proofErr w:type="gramEnd"/>
                          </w:p>
                          <w:p w14:paraId="0C53FA0A" w14:textId="77777777" w:rsidR="00740DE0" w:rsidRDefault="00740DE0" w:rsidP="00740DE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__</w:t>
                            </w:r>
                            <w:proofErr w:type="spellStart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conda_setup</w:t>
                            </w:r>
                            <w:proofErr w:type="spellEnd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="$('/home/software/anaconda3/bin/</w:t>
                            </w:r>
                            <w:proofErr w:type="spellStart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conda</w:t>
                            </w:r>
                            <w:proofErr w:type="spellEnd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' '</w:t>
                            </w:r>
                            <w:proofErr w:type="spellStart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shell.bash</w:t>
                            </w:r>
                            <w:proofErr w:type="spellEnd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' 'hook' 2&gt; /dev/null)"</w:t>
                            </w:r>
                          </w:p>
                          <w:p w14:paraId="0CAC1393" w14:textId="77777777" w:rsidR="00740DE0" w:rsidRDefault="00740DE0" w:rsidP="00740DE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if [ $? -eq </w:t>
                            </w:r>
                            <w:proofErr w:type="gramStart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0 ]</w:t>
                            </w:r>
                            <w:proofErr w:type="gramEnd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; then</w:t>
                            </w:r>
                          </w:p>
                          <w:p w14:paraId="40779BE2" w14:textId="77777777" w:rsidR="00740DE0" w:rsidRDefault="00740DE0" w:rsidP="00740DE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    eval "$__</w:t>
                            </w:r>
                            <w:proofErr w:type="spellStart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conda_setup</w:t>
                            </w:r>
                            <w:proofErr w:type="spellEnd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"</w:t>
                            </w:r>
                          </w:p>
                          <w:p w14:paraId="47A410C2" w14:textId="77777777" w:rsidR="00740DE0" w:rsidRDefault="00740DE0" w:rsidP="00740DE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else</w:t>
                            </w:r>
                          </w:p>
                          <w:p w14:paraId="7C23AC47" w14:textId="77777777" w:rsidR="00740DE0" w:rsidRDefault="00740DE0" w:rsidP="00740DE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    if [ -f "/home/software/anaconda3/</w:t>
                            </w:r>
                            <w:proofErr w:type="spellStart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etc</w:t>
                            </w:r>
                            <w:proofErr w:type="spellEnd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profile.d</w:t>
                            </w:r>
                            <w:proofErr w:type="spellEnd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/conda.sh</w:t>
                            </w:r>
                            <w:proofErr w:type="gramStart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" ]</w:t>
                            </w:r>
                            <w:proofErr w:type="gramEnd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; then</w:t>
                            </w:r>
                          </w:p>
                          <w:p w14:paraId="7F951CC5" w14:textId="77777777" w:rsidR="00740DE0" w:rsidRDefault="00740DE0" w:rsidP="00740DE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        . "/home/software/anaconda3/</w:t>
                            </w:r>
                            <w:proofErr w:type="spellStart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etc</w:t>
                            </w:r>
                            <w:proofErr w:type="spellEnd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profile.d</w:t>
                            </w:r>
                            <w:proofErr w:type="spellEnd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/conda.sh"</w:t>
                            </w:r>
                          </w:p>
                          <w:p w14:paraId="167DB0DF" w14:textId="77777777" w:rsidR="00740DE0" w:rsidRDefault="00740DE0" w:rsidP="00740DE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    else</w:t>
                            </w:r>
                          </w:p>
                          <w:p w14:paraId="6EF725DD" w14:textId="77777777" w:rsidR="00740DE0" w:rsidRDefault="00740DE0" w:rsidP="00740DE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        export PATH="/home/software/anaconda3/</w:t>
                            </w:r>
                            <w:proofErr w:type="gramStart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bin:$</w:t>
                            </w:r>
                            <w:proofErr w:type="gramEnd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PATH"</w:t>
                            </w:r>
                          </w:p>
                          <w:p w14:paraId="1A747ABC" w14:textId="77777777" w:rsidR="00740DE0" w:rsidRDefault="00740DE0" w:rsidP="00740DE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    fi</w:t>
                            </w:r>
                          </w:p>
                          <w:p w14:paraId="0195440F" w14:textId="77777777" w:rsidR="00740DE0" w:rsidRDefault="00740DE0" w:rsidP="00740DE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fi</w:t>
                            </w:r>
                          </w:p>
                          <w:p w14:paraId="5660AB0C" w14:textId="77777777" w:rsidR="00740DE0" w:rsidRDefault="00740DE0" w:rsidP="00740DE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unset __</w:t>
                            </w:r>
                            <w:proofErr w:type="spellStart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conda_setup</w:t>
                            </w:r>
                            <w:proofErr w:type="spellEnd"/>
                          </w:p>
                          <w:p w14:paraId="558EBCA8" w14:textId="77777777" w:rsidR="00740DE0" w:rsidRPr="001F0A7A" w:rsidRDefault="00740DE0" w:rsidP="00740DE0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# &lt;&lt;&lt; </w:t>
                            </w:r>
                            <w:proofErr w:type="spellStart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conda</w:t>
                            </w:r>
                            <w:proofErr w:type="spellEnd"/>
                            <w:r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 initialize &lt;&lt;&l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A1C26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.7pt;margin-top:17.1pt;width:436.5pt;height:201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">
                <v:textbox>
                  <w:txbxContent>
                    <w:p w14:paraId="575AB11B" w14:textId="77777777" w:rsidR="00740DE0" w:rsidRDefault="00740DE0" w:rsidP="00740DE0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# &gt;&gt;&gt; </w:t>
                      </w:r>
                      <w:proofErr w:type="spellStart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conda</w:t>
                      </w:r>
                      <w:proofErr w:type="spellEnd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 initialize &gt;&gt;&gt;</w:t>
                      </w:r>
                    </w:p>
                    <w:p w14:paraId="4D4933C5" w14:textId="77777777" w:rsidR="00740DE0" w:rsidRDefault="00740DE0" w:rsidP="00740DE0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# !! Contents within this block are managed by '</w:t>
                      </w:r>
                      <w:proofErr w:type="spellStart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conda</w:t>
                      </w:r>
                      <w:proofErr w:type="spellEnd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init</w:t>
                      </w:r>
                      <w:proofErr w:type="spellEnd"/>
                      <w:proofErr w:type="gramStart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' !!</w:t>
                      </w:r>
                      <w:proofErr w:type="gramEnd"/>
                    </w:p>
                    <w:p w14:paraId="0C53FA0A" w14:textId="77777777" w:rsidR="00740DE0" w:rsidRDefault="00740DE0" w:rsidP="00740DE0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__</w:t>
                      </w:r>
                      <w:proofErr w:type="spellStart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conda_setup</w:t>
                      </w:r>
                      <w:proofErr w:type="spellEnd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="$('/home/software/anaconda3/bin/</w:t>
                      </w:r>
                      <w:proofErr w:type="spellStart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conda</w:t>
                      </w:r>
                      <w:proofErr w:type="spellEnd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' '</w:t>
                      </w:r>
                      <w:proofErr w:type="spellStart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shell.bash</w:t>
                      </w:r>
                      <w:proofErr w:type="spellEnd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' 'hook' 2&gt; /dev/null)"</w:t>
                      </w:r>
                    </w:p>
                    <w:p w14:paraId="0CAC1393" w14:textId="77777777" w:rsidR="00740DE0" w:rsidRDefault="00740DE0" w:rsidP="00740DE0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if [ $? -eq </w:t>
                      </w:r>
                      <w:proofErr w:type="gramStart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0 ]</w:t>
                      </w:r>
                      <w:proofErr w:type="gramEnd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; then</w:t>
                      </w:r>
                    </w:p>
                    <w:p w14:paraId="40779BE2" w14:textId="77777777" w:rsidR="00740DE0" w:rsidRDefault="00740DE0" w:rsidP="00740DE0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    eval "$__</w:t>
                      </w:r>
                      <w:proofErr w:type="spellStart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conda_setup</w:t>
                      </w:r>
                      <w:proofErr w:type="spellEnd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"</w:t>
                      </w:r>
                    </w:p>
                    <w:p w14:paraId="47A410C2" w14:textId="77777777" w:rsidR="00740DE0" w:rsidRDefault="00740DE0" w:rsidP="00740DE0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else</w:t>
                      </w:r>
                    </w:p>
                    <w:p w14:paraId="7C23AC47" w14:textId="77777777" w:rsidR="00740DE0" w:rsidRDefault="00740DE0" w:rsidP="00740DE0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    if [ -f "/home/software/anaconda3/</w:t>
                      </w:r>
                      <w:proofErr w:type="spellStart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etc</w:t>
                      </w:r>
                      <w:proofErr w:type="spellEnd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/</w:t>
                      </w:r>
                      <w:proofErr w:type="spellStart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profile.d</w:t>
                      </w:r>
                      <w:proofErr w:type="spellEnd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/conda.sh</w:t>
                      </w:r>
                      <w:proofErr w:type="gramStart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" ]</w:t>
                      </w:r>
                      <w:proofErr w:type="gramEnd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; then</w:t>
                      </w:r>
                    </w:p>
                    <w:p w14:paraId="7F951CC5" w14:textId="77777777" w:rsidR="00740DE0" w:rsidRDefault="00740DE0" w:rsidP="00740DE0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        . "/home/software/anaconda3/</w:t>
                      </w:r>
                      <w:proofErr w:type="spellStart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etc</w:t>
                      </w:r>
                      <w:proofErr w:type="spellEnd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/</w:t>
                      </w:r>
                      <w:proofErr w:type="spellStart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profile.d</w:t>
                      </w:r>
                      <w:proofErr w:type="spellEnd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/conda.sh"</w:t>
                      </w:r>
                    </w:p>
                    <w:p w14:paraId="167DB0DF" w14:textId="77777777" w:rsidR="00740DE0" w:rsidRDefault="00740DE0" w:rsidP="00740DE0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    else</w:t>
                      </w:r>
                    </w:p>
                    <w:p w14:paraId="6EF725DD" w14:textId="77777777" w:rsidR="00740DE0" w:rsidRDefault="00740DE0" w:rsidP="00740DE0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        export PATH="/home/software/anaconda3/</w:t>
                      </w:r>
                      <w:proofErr w:type="gramStart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bin:$</w:t>
                      </w:r>
                      <w:proofErr w:type="gramEnd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PATH"</w:t>
                      </w:r>
                    </w:p>
                    <w:p w14:paraId="1A747ABC" w14:textId="77777777" w:rsidR="00740DE0" w:rsidRDefault="00740DE0" w:rsidP="00740DE0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    fi</w:t>
                      </w:r>
                    </w:p>
                    <w:p w14:paraId="0195440F" w14:textId="77777777" w:rsidR="00740DE0" w:rsidRDefault="00740DE0" w:rsidP="00740DE0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fi</w:t>
                      </w:r>
                    </w:p>
                    <w:p w14:paraId="5660AB0C" w14:textId="77777777" w:rsidR="00740DE0" w:rsidRDefault="00740DE0" w:rsidP="00740DE0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unset __</w:t>
                      </w:r>
                      <w:proofErr w:type="spellStart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conda_setup</w:t>
                      </w:r>
                      <w:proofErr w:type="spellEnd"/>
                    </w:p>
                    <w:p w14:paraId="558EBCA8" w14:textId="77777777" w:rsidR="00740DE0" w:rsidRPr="001F0A7A" w:rsidRDefault="00740DE0" w:rsidP="00740DE0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# &lt;&lt;&lt; </w:t>
                      </w:r>
                      <w:proofErr w:type="spellStart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conda</w:t>
                      </w:r>
                      <w:proofErr w:type="spellEnd"/>
                      <w:r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 initialize &lt;&lt;&lt;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="Calibri" w:hAnsi="Calibri"/>
          <w:color w:val="000000"/>
          <w:lang w:val="en-US"/>
        </w:rPr>
        <w:t>Append the following text into "~</w:t>
      </w:r>
      <w:proofErr w:type="gramStart"/>
      <w:r>
        <w:rPr>
          <w:rFonts w:ascii="Calibri" w:hAnsi="Calibri"/>
          <w:color w:val="000000"/>
          <w:lang w:val="en-US"/>
        </w:rPr>
        <w:t>/.</w:t>
      </w:r>
      <w:proofErr w:type="spellStart"/>
      <w:r>
        <w:rPr>
          <w:rFonts w:ascii="Calibri" w:hAnsi="Calibri"/>
          <w:color w:val="000000"/>
          <w:lang w:val="en-US"/>
        </w:rPr>
        <w:t>bashrc</w:t>
      </w:r>
      <w:proofErr w:type="spellEnd"/>
      <w:proofErr w:type="gramEnd"/>
      <w:r>
        <w:rPr>
          <w:rFonts w:ascii="Calibri" w:hAnsi="Calibri"/>
          <w:color w:val="000000"/>
          <w:lang w:val="en-US"/>
        </w:rPr>
        <w:t>": vi ~/.</w:t>
      </w:r>
      <w:proofErr w:type="spellStart"/>
      <w:r>
        <w:rPr>
          <w:rFonts w:ascii="Calibri" w:hAnsi="Calibri"/>
          <w:color w:val="000000"/>
          <w:lang w:val="en-US"/>
        </w:rPr>
        <w:t>bashrc</w:t>
      </w:r>
      <w:proofErr w:type="spellEnd"/>
    </w:p>
    <w:p w14:paraId="3DB8DE6D" w14:textId="77777777" w:rsidR="00740DE0" w:rsidRDefault="00740DE0" w:rsidP="00740DE0">
      <w:pPr>
        <w:pStyle w:val="ListParagraph"/>
        <w:numPr>
          <w:ilvl w:val="0"/>
          <w:numId w:val="5"/>
        </w:numPr>
      </w:pPr>
      <w:r>
        <w:t>Update local environment variable: source ~</w:t>
      </w:r>
      <w:proofErr w:type="gramStart"/>
      <w:r>
        <w:t>/.</w:t>
      </w:r>
      <w:proofErr w:type="spellStart"/>
      <w:r>
        <w:t>bashrc</w:t>
      </w:r>
      <w:proofErr w:type="spellEnd"/>
      <w:proofErr w:type="gramEnd"/>
    </w:p>
    <w:p w14:paraId="6E213F0B" w14:textId="77777777" w:rsidR="00477007" w:rsidRDefault="00740DE0" w:rsidP="00740DE0">
      <w:pPr>
        <w:pStyle w:val="ListParagraph"/>
        <w:numPr>
          <w:ilvl w:val="0"/>
          <w:numId w:val="5"/>
        </w:numPr>
      </w:pPr>
      <w:r>
        <w:t>R</w:t>
      </w:r>
      <w:r w:rsidR="000F12BE">
        <w:t>un `python`, now the ‘python’ will be 3.7</w:t>
      </w:r>
      <w:r>
        <w:t xml:space="preserve">. </w:t>
      </w:r>
    </w:p>
    <w:p w14:paraId="7839DA14" w14:textId="125F53DF" w:rsidR="00A4002F" w:rsidRDefault="000F12BE" w:rsidP="00740DE0">
      <w:pPr>
        <w:pStyle w:val="ListParagraph"/>
        <w:numPr>
          <w:ilvl w:val="0"/>
          <w:numId w:val="5"/>
        </w:numPr>
      </w:pPr>
      <w:r>
        <w:t>Done.</w:t>
      </w:r>
    </w:p>
    <w:p w14:paraId="7768FBA3" w14:textId="77777777" w:rsidR="008E48F4" w:rsidRPr="00954C4A" w:rsidRDefault="008E48F4" w:rsidP="008E48F4">
      <w:pPr>
        <w:pStyle w:val="ListParagraph"/>
      </w:pPr>
    </w:p>
    <w:p w14:paraId="5E703357" w14:textId="77777777" w:rsidR="00006B6B" w:rsidRDefault="00A4002F" w:rsidP="00A4002F">
      <w:pPr>
        <w:pStyle w:val="Heading2"/>
      </w:pPr>
      <w:bookmarkStart w:id="2" w:name="_Set-up_Hadoop_Client"/>
      <w:bookmarkStart w:id="3" w:name="_Toc52780832"/>
      <w:bookmarkEnd w:id="2"/>
      <w:r>
        <w:t xml:space="preserve">Set-up </w:t>
      </w:r>
      <w:r w:rsidR="00006B6B">
        <w:t>Hadoop</w:t>
      </w:r>
      <w:r>
        <w:t xml:space="preserve"> Client for VM</w:t>
      </w:r>
      <w:r w:rsidR="00006B6B">
        <w:t xml:space="preserve"> – 25/11/2019</w:t>
      </w:r>
      <w:bookmarkEnd w:id="3"/>
    </w:p>
    <w:p w14:paraId="116E7709" w14:textId="77777777" w:rsidR="00006B6B" w:rsidRDefault="00006B6B" w:rsidP="00006B6B">
      <w:pPr>
        <w:pStyle w:val="ListParagraph"/>
        <w:numPr>
          <w:ilvl w:val="0"/>
          <w:numId w:val="7"/>
        </w:numPr>
      </w:pPr>
      <w:r>
        <w:t>Download yarn client configurations from Cloudera manager</w:t>
      </w:r>
    </w:p>
    <w:p w14:paraId="55D9535C" w14:textId="77777777" w:rsidR="00006B6B" w:rsidRDefault="00006B6B" w:rsidP="00006B6B">
      <w:pPr>
        <w:pStyle w:val="ListParagraph"/>
      </w:pPr>
      <w:r>
        <w:rPr>
          <w:noProof/>
        </w:rPr>
        <w:lastRenderedPageBreak/>
        <w:drawing>
          <wp:inline distT="0" distB="0" distL="0" distR="0" wp14:anchorId="5FA6FD67" wp14:editId="24543A0D">
            <wp:extent cx="2314575" cy="429196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18665" cy="429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06B6B">
        <w:rPr>
          <w:noProof/>
        </w:rPr>
        <w:t xml:space="preserve"> </w:t>
      </w:r>
      <w:r>
        <w:rPr>
          <w:noProof/>
        </w:rPr>
        <w:drawing>
          <wp:inline distT="0" distB="0" distL="0" distR="0" wp14:anchorId="4E43D233" wp14:editId="1AE3C153">
            <wp:extent cx="3278323" cy="2076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84223" cy="2080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FC804" w14:textId="77777777" w:rsidR="00006B6B" w:rsidRDefault="000F12BE" w:rsidP="00006B6B">
      <w:pPr>
        <w:pStyle w:val="ListParagraph"/>
        <w:numPr>
          <w:ilvl w:val="0"/>
          <w:numId w:val="7"/>
        </w:numPr>
      </w:pPr>
      <w:r>
        <w:t>Unzip it and c</w:t>
      </w:r>
      <w:r w:rsidR="00006B6B">
        <w:t>opy the entire [yarn-conf] folder into VM /etc/</w:t>
      </w:r>
      <w:proofErr w:type="spellStart"/>
      <w:r w:rsidR="00006B6B">
        <w:t>hadoop</w:t>
      </w:r>
      <w:proofErr w:type="spellEnd"/>
      <w:r w:rsidR="00006B6B">
        <w:t>/, and rename the folder to [conf]</w:t>
      </w:r>
    </w:p>
    <w:p w14:paraId="2E8901E5" w14:textId="77777777" w:rsidR="000F12BE" w:rsidRDefault="00006B6B" w:rsidP="00006B6B">
      <w:pPr>
        <w:pStyle w:val="ListParagraph"/>
        <w:numPr>
          <w:ilvl w:val="0"/>
          <w:numId w:val="7"/>
        </w:numPr>
      </w:pPr>
      <w:r>
        <w:t xml:space="preserve">Use this command to test whether </w:t>
      </w:r>
      <w:proofErr w:type="spellStart"/>
      <w:r>
        <w:t>hdfs</w:t>
      </w:r>
      <w:proofErr w:type="spellEnd"/>
      <w:r>
        <w:t xml:space="preserve"> is working: </w:t>
      </w:r>
      <w:proofErr w:type="spellStart"/>
      <w:r>
        <w:t>hdfs</w:t>
      </w:r>
      <w:proofErr w:type="spellEnd"/>
      <w:r>
        <w:t xml:space="preserve"> </w:t>
      </w:r>
      <w:proofErr w:type="spellStart"/>
      <w:r>
        <w:t>dfs</w:t>
      </w:r>
      <w:proofErr w:type="spellEnd"/>
      <w:r>
        <w:t xml:space="preserve"> -ls /user</w:t>
      </w:r>
    </w:p>
    <w:p w14:paraId="591A69C2" w14:textId="118A95E7" w:rsidR="00006B6B" w:rsidRDefault="000F12BE" w:rsidP="00006B6B">
      <w:pPr>
        <w:pStyle w:val="ListParagraph"/>
        <w:numPr>
          <w:ilvl w:val="0"/>
          <w:numId w:val="7"/>
        </w:numPr>
      </w:pPr>
      <w:r>
        <w:t>Done.</w:t>
      </w:r>
    </w:p>
    <w:p w14:paraId="0CA571CC" w14:textId="77777777" w:rsidR="008E48F4" w:rsidRDefault="008E48F4" w:rsidP="008E48F4">
      <w:pPr>
        <w:pStyle w:val="ListParagraph"/>
      </w:pPr>
    </w:p>
    <w:p w14:paraId="655820D3" w14:textId="77777777" w:rsidR="00006B6B" w:rsidRDefault="00006B6B" w:rsidP="00006B6B">
      <w:pPr>
        <w:pStyle w:val="Heading2"/>
      </w:pPr>
      <w:bookmarkStart w:id="4" w:name="_Toc52780833"/>
      <w:r>
        <w:t>Put data into HDFS (</w:t>
      </w:r>
      <w:proofErr w:type="spellStart"/>
      <w:r>
        <w:t>e.g</w:t>
      </w:r>
      <w:proofErr w:type="spellEnd"/>
      <w:r>
        <w:t xml:space="preserve"> /user/</w:t>
      </w:r>
      <w:proofErr w:type="spellStart"/>
      <w:r>
        <w:t>data_warehouse</w:t>
      </w:r>
      <w:proofErr w:type="spellEnd"/>
      <w:r>
        <w:t>) from remote host – 25/11/2019</w:t>
      </w:r>
      <w:bookmarkEnd w:id="4"/>
    </w:p>
    <w:p w14:paraId="00F02755" w14:textId="77777777" w:rsidR="00006B6B" w:rsidRDefault="00006B6B" w:rsidP="00006B6B">
      <w:pPr>
        <w:pStyle w:val="ListParagraph"/>
        <w:numPr>
          <w:ilvl w:val="0"/>
          <w:numId w:val="8"/>
        </w:numPr>
      </w:pPr>
      <w:r>
        <w:t xml:space="preserve">Make sure the Hadoop client is installed, if not please refer to: </w:t>
      </w:r>
      <w:hyperlink w:anchor="_Set-up_Hadoop_Client" w:history="1">
        <w:r w:rsidRPr="00006B6B">
          <w:rPr>
            <w:rStyle w:val="Hyperlink"/>
          </w:rPr>
          <w:t>Set-up Hadoop Client</w:t>
        </w:r>
      </w:hyperlink>
    </w:p>
    <w:p w14:paraId="182191D7" w14:textId="77777777" w:rsidR="00006B6B" w:rsidRDefault="00006B6B" w:rsidP="00006B6B">
      <w:pPr>
        <w:pStyle w:val="ListParagraph"/>
        <w:numPr>
          <w:ilvl w:val="0"/>
          <w:numId w:val="8"/>
        </w:numPr>
      </w:pPr>
      <w:r>
        <w:t xml:space="preserve">Use the following command to put files/folders </w:t>
      </w:r>
    </w:p>
    <w:p w14:paraId="5AE4B428" w14:textId="77777777" w:rsidR="00006B6B" w:rsidRDefault="00006B6B" w:rsidP="00006B6B">
      <w:pPr>
        <w:pStyle w:val="ListParagraph"/>
      </w:pPr>
      <w:r w:rsidRPr="00006B6B">
        <w:t>HADOOP_USER_NAME=</w:t>
      </w:r>
      <w:r>
        <w:t>&lt;</w:t>
      </w:r>
      <w:proofErr w:type="spellStart"/>
      <w:r>
        <w:t>hdfsUserName</w:t>
      </w:r>
      <w:proofErr w:type="spellEnd"/>
      <w:r>
        <w:t>)</w:t>
      </w:r>
      <w:r w:rsidRPr="00006B6B">
        <w:t xml:space="preserve"> </w:t>
      </w:r>
      <w:proofErr w:type="spellStart"/>
      <w:r w:rsidRPr="00006B6B">
        <w:t>hdfs</w:t>
      </w:r>
      <w:proofErr w:type="spellEnd"/>
      <w:r w:rsidRPr="00006B6B">
        <w:t xml:space="preserve"> </w:t>
      </w:r>
      <w:proofErr w:type="spellStart"/>
      <w:r w:rsidRPr="00006B6B">
        <w:t>dfs</w:t>
      </w:r>
      <w:proofErr w:type="spellEnd"/>
      <w:r w:rsidRPr="00006B6B">
        <w:t xml:space="preserve"> -put </w:t>
      </w:r>
      <w:r>
        <w:t>&lt;</w:t>
      </w:r>
      <w:proofErr w:type="spellStart"/>
      <w:r>
        <w:t>localPath</w:t>
      </w:r>
      <w:proofErr w:type="spellEnd"/>
      <w:r>
        <w:t>&gt; &lt;</w:t>
      </w:r>
      <w:proofErr w:type="spellStart"/>
      <w:r>
        <w:t>hdfsPath</w:t>
      </w:r>
      <w:proofErr w:type="spellEnd"/>
      <w:r>
        <w:t>&gt;</w:t>
      </w:r>
    </w:p>
    <w:p w14:paraId="12E039B7" w14:textId="77777777" w:rsidR="00006B6B" w:rsidRDefault="00006B6B" w:rsidP="00006B6B">
      <w:pPr>
        <w:pStyle w:val="ListParagraph"/>
      </w:pPr>
      <w:r>
        <w:t>e.g.</w:t>
      </w:r>
    </w:p>
    <w:p w14:paraId="3F12CEBD" w14:textId="77777777" w:rsidR="000F12BE" w:rsidRDefault="00006B6B" w:rsidP="00006B6B">
      <w:pPr>
        <w:pStyle w:val="ListParagraph"/>
      </w:pPr>
      <w:r w:rsidRPr="00006B6B">
        <w:t>HADOOP_USER_NAME=</w:t>
      </w:r>
      <w:proofErr w:type="spellStart"/>
      <w:r w:rsidRPr="00006B6B">
        <w:t>data_warehouse</w:t>
      </w:r>
      <w:proofErr w:type="spellEnd"/>
      <w:r w:rsidRPr="00006B6B">
        <w:t xml:space="preserve"> </w:t>
      </w:r>
      <w:proofErr w:type="spellStart"/>
      <w:r w:rsidRPr="00006B6B">
        <w:t>hdfs</w:t>
      </w:r>
      <w:proofErr w:type="spellEnd"/>
      <w:r w:rsidRPr="00006B6B">
        <w:t xml:space="preserve"> </w:t>
      </w:r>
      <w:proofErr w:type="spellStart"/>
      <w:r w:rsidRPr="00006B6B">
        <w:t>dfs</w:t>
      </w:r>
      <w:proofErr w:type="spellEnd"/>
      <w:r w:rsidRPr="00006B6B">
        <w:t xml:space="preserve"> -put </w:t>
      </w:r>
      <w:proofErr w:type="spellStart"/>
      <w:r w:rsidRPr="00006B6B">
        <w:t>megapop_netflow</w:t>
      </w:r>
      <w:proofErr w:type="spellEnd"/>
      <w:r w:rsidRPr="00006B6B">
        <w:t>/ /user/</w:t>
      </w:r>
      <w:proofErr w:type="spellStart"/>
      <w:r w:rsidRPr="00006B6B">
        <w:t>data_warehouse</w:t>
      </w:r>
      <w:proofErr w:type="spellEnd"/>
      <w:r>
        <w:t xml:space="preserve"> </w:t>
      </w:r>
    </w:p>
    <w:p w14:paraId="43AC2996" w14:textId="77777777" w:rsidR="008E48F4" w:rsidRDefault="000F12BE" w:rsidP="000F12BE">
      <w:pPr>
        <w:pStyle w:val="ListParagraph"/>
        <w:numPr>
          <w:ilvl w:val="0"/>
          <w:numId w:val="8"/>
        </w:numPr>
      </w:pPr>
      <w:r>
        <w:t>Done.</w:t>
      </w:r>
    </w:p>
    <w:p w14:paraId="6C91E017" w14:textId="41A3DDF3" w:rsidR="008E48F4" w:rsidRDefault="008E48F4" w:rsidP="008E48F4"/>
    <w:p w14:paraId="46869B34" w14:textId="0FFA4834" w:rsidR="008E48F4" w:rsidRDefault="008E48F4" w:rsidP="001C3237">
      <w:pPr>
        <w:pStyle w:val="Heading2"/>
      </w:pPr>
      <w:bookmarkStart w:id="5" w:name="_Toc52780834"/>
      <w:r>
        <w:t>S</w:t>
      </w:r>
      <w:r>
        <w:rPr>
          <w:rFonts w:hint="eastAsia"/>
        </w:rPr>
        <w:t>park</w:t>
      </w:r>
      <w:r>
        <w:t xml:space="preserve"> Application Resource Allocation</w:t>
      </w:r>
      <w:bookmarkEnd w:id="5"/>
    </w:p>
    <w:p w14:paraId="0FB0A2EC" w14:textId="097774AB" w:rsidR="008E48F4" w:rsidRDefault="008E48F4" w:rsidP="008E48F4">
      <w:pPr>
        <w:pStyle w:val="ListParagraph"/>
        <w:numPr>
          <w:ilvl w:val="0"/>
          <w:numId w:val="13"/>
        </w:numPr>
      </w:pPr>
      <w:r>
        <w:t>Login into Cloudera Manager</w:t>
      </w:r>
    </w:p>
    <w:p w14:paraId="46C371AD" w14:textId="774D42A8" w:rsidR="008E48F4" w:rsidRDefault="001C3237" w:rsidP="008E48F4">
      <w:pPr>
        <w:pStyle w:val="ListParagraph"/>
        <w:numPr>
          <w:ilvl w:val="0"/>
          <w:numId w:val="13"/>
        </w:numPr>
      </w:pPr>
      <w:r>
        <w:t>Select “Dynamic Resource Pool Configuration” under “Cluster”</w:t>
      </w:r>
    </w:p>
    <w:p w14:paraId="6A0322A9" w14:textId="751D8B37" w:rsidR="001C3237" w:rsidRDefault="001C3237" w:rsidP="001C3237">
      <w:r>
        <w:rPr>
          <w:noProof/>
        </w:rPr>
        <w:lastRenderedPageBreak/>
        <w:drawing>
          <wp:inline distT="0" distB="0" distL="0" distR="0" wp14:anchorId="0972B253" wp14:editId="73705A9F">
            <wp:extent cx="6271260" cy="27635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7126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B296B" w14:textId="27326584" w:rsidR="001C3237" w:rsidRDefault="001C3237" w:rsidP="008E48F4">
      <w:pPr>
        <w:pStyle w:val="ListParagraph"/>
        <w:numPr>
          <w:ilvl w:val="0"/>
          <w:numId w:val="13"/>
        </w:numPr>
      </w:pPr>
      <w:r>
        <w:t>Configure it accordingly.</w:t>
      </w:r>
    </w:p>
    <w:p w14:paraId="705E1BCD" w14:textId="77777777" w:rsidR="008E48F4" w:rsidRDefault="008E48F4" w:rsidP="008E48F4"/>
    <w:p w14:paraId="4F91F769" w14:textId="334EC812" w:rsidR="000F12BE" w:rsidRDefault="000F12BE" w:rsidP="008E48F4">
      <w:r>
        <w:br w:type="page"/>
      </w:r>
    </w:p>
    <w:p w14:paraId="2DCD4D50" w14:textId="77777777" w:rsidR="00B20630" w:rsidRDefault="00A4002F" w:rsidP="00732C2C">
      <w:pPr>
        <w:pStyle w:val="Heading1"/>
      </w:pPr>
      <w:bookmarkStart w:id="6" w:name="_Toc52780835"/>
      <w:r>
        <w:lastRenderedPageBreak/>
        <w:t>Software Installation/Upgrade</w:t>
      </w:r>
      <w:bookmarkEnd w:id="6"/>
      <w:r>
        <w:t xml:space="preserve"> </w:t>
      </w:r>
    </w:p>
    <w:p w14:paraId="381BCB8E" w14:textId="77777777" w:rsidR="00A4002F" w:rsidRDefault="00A4002F" w:rsidP="00A4002F">
      <w:pPr>
        <w:pStyle w:val="Heading2"/>
      </w:pPr>
      <w:bookmarkStart w:id="7" w:name="_Toc52780836"/>
      <w:r>
        <w:t>Install Anaconda/Python3.7 in selected nodes</w:t>
      </w:r>
      <w:r w:rsidR="001F0A7A">
        <w:t xml:space="preserve"> – 25/11/2019</w:t>
      </w:r>
      <w:bookmarkEnd w:id="7"/>
    </w:p>
    <w:p w14:paraId="1D5CEA18" w14:textId="77777777" w:rsidR="00742C4A" w:rsidRDefault="001F0A7A" w:rsidP="00742C4A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Calibri" w:hAnsi="Calibri"/>
          <w:color w:val="000000"/>
          <w:sz w:val="22"/>
          <w:szCs w:val="22"/>
          <w:lang w:val="en-US"/>
        </w:rPr>
      </w:pPr>
      <w:r>
        <w:rPr>
          <w:rFonts w:ascii="Calibri" w:hAnsi="Calibri"/>
          <w:color w:val="000000"/>
          <w:sz w:val="22"/>
          <w:szCs w:val="22"/>
        </w:rPr>
        <w:t>(</w:t>
      </w:r>
      <w:r>
        <w:rPr>
          <w:rFonts w:ascii="Calibri" w:hAnsi="Calibri"/>
          <w:color w:val="000000"/>
          <w:sz w:val="22"/>
          <w:szCs w:val="22"/>
          <w:lang w:val="en-US"/>
        </w:rPr>
        <w:t xml:space="preserve">root) </w:t>
      </w:r>
      <w:r w:rsidR="00742C4A">
        <w:rPr>
          <w:rFonts w:ascii="Calibri" w:hAnsi="Calibri"/>
          <w:color w:val="000000"/>
          <w:sz w:val="22"/>
          <w:szCs w:val="22"/>
          <w:lang w:val="en-US"/>
        </w:rPr>
        <w:t>Create user called software -&gt; this user is used for sharing software</w:t>
      </w:r>
    </w:p>
    <w:p w14:paraId="108D5697" w14:textId="77777777" w:rsidR="001F0A7A" w:rsidRPr="001F0A7A" w:rsidRDefault="001F0A7A" w:rsidP="001F0A7A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  <w:lang w:val="en-US"/>
        </w:rPr>
        <w:t xml:space="preserve">(software) Download Anaconda Linux 64 bits: </w:t>
      </w:r>
      <w:hyperlink r:id="rId12" w:history="1">
        <w:r>
          <w:rPr>
            <w:rStyle w:val="Hyperlink"/>
            <w:rFonts w:ascii="Calibri" w:hAnsi="Calibri"/>
            <w:sz w:val="22"/>
            <w:szCs w:val="22"/>
          </w:rPr>
          <w:t>https://docs.anaconda.com/anaconda/install/linux/</w:t>
        </w:r>
      </w:hyperlink>
    </w:p>
    <w:p w14:paraId="193F975B" w14:textId="77777777" w:rsidR="00742C4A" w:rsidRDefault="001F0A7A" w:rsidP="00742C4A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Calibri" w:hAnsi="Calibri"/>
          <w:color w:val="000000"/>
          <w:sz w:val="22"/>
          <w:szCs w:val="22"/>
          <w:lang w:val="en-US"/>
        </w:rPr>
      </w:pPr>
      <w:r>
        <w:rPr>
          <w:rFonts w:ascii="Calibri" w:hAnsi="Calibri"/>
          <w:color w:val="000000"/>
          <w:sz w:val="22"/>
          <w:szCs w:val="22"/>
          <w:lang w:val="en-US"/>
        </w:rPr>
        <w:t xml:space="preserve">(software) </w:t>
      </w:r>
      <w:r w:rsidR="00742C4A">
        <w:rPr>
          <w:rFonts w:ascii="Calibri" w:hAnsi="Calibri"/>
          <w:color w:val="000000"/>
          <w:sz w:val="22"/>
          <w:szCs w:val="22"/>
          <w:lang w:val="en-US"/>
        </w:rPr>
        <w:t>Put Anaconda3-2019.10-Linux-x86_64.sh in</w:t>
      </w:r>
      <w:r>
        <w:rPr>
          <w:rFonts w:ascii="Calibri" w:hAnsi="Calibri"/>
          <w:color w:val="000000"/>
          <w:sz w:val="22"/>
          <w:szCs w:val="22"/>
          <w:lang w:val="en-US"/>
        </w:rPr>
        <w:t>to</w:t>
      </w:r>
      <w:r w:rsidR="00742C4A">
        <w:rPr>
          <w:rFonts w:ascii="Calibri" w:hAnsi="Calibri"/>
          <w:color w:val="000000"/>
          <w:sz w:val="22"/>
          <w:szCs w:val="22"/>
          <w:lang w:val="en-US"/>
        </w:rPr>
        <w:t xml:space="preserve"> the software </w:t>
      </w:r>
      <w:r>
        <w:rPr>
          <w:rFonts w:ascii="Calibri" w:hAnsi="Calibri"/>
          <w:color w:val="000000"/>
          <w:sz w:val="22"/>
          <w:szCs w:val="22"/>
          <w:lang w:val="en-US"/>
        </w:rPr>
        <w:t xml:space="preserve">home </w:t>
      </w:r>
      <w:r w:rsidR="00742C4A">
        <w:rPr>
          <w:rFonts w:ascii="Calibri" w:hAnsi="Calibri"/>
          <w:color w:val="000000"/>
          <w:sz w:val="22"/>
          <w:szCs w:val="22"/>
          <w:lang w:val="en-US"/>
        </w:rPr>
        <w:t>folder</w:t>
      </w:r>
    </w:p>
    <w:p w14:paraId="379E2FE3" w14:textId="77777777" w:rsidR="00742C4A" w:rsidRDefault="001F0A7A" w:rsidP="00742C4A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Calibri" w:hAnsi="Calibri"/>
          <w:color w:val="000000"/>
          <w:sz w:val="22"/>
          <w:szCs w:val="22"/>
          <w:lang w:val="en-US"/>
        </w:rPr>
      </w:pPr>
      <w:r>
        <w:rPr>
          <w:rFonts w:ascii="Calibri" w:hAnsi="Calibri"/>
          <w:color w:val="000000"/>
          <w:sz w:val="22"/>
          <w:szCs w:val="22"/>
          <w:lang w:val="en-US"/>
        </w:rPr>
        <w:t xml:space="preserve">(software) </w:t>
      </w:r>
      <w:r w:rsidR="00742C4A">
        <w:rPr>
          <w:rFonts w:ascii="Calibri" w:hAnsi="Calibri"/>
          <w:color w:val="000000"/>
          <w:sz w:val="22"/>
          <w:szCs w:val="22"/>
          <w:lang w:val="en-US"/>
        </w:rPr>
        <w:t>Install Anaconda</w:t>
      </w:r>
    </w:p>
    <w:p w14:paraId="4A9FE949" w14:textId="77777777" w:rsidR="00742C4A" w:rsidRDefault="001F0A7A" w:rsidP="00742C4A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Calibri" w:hAnsi="Calibri"/>
          <w:color w:val="000000"/>
          <w:sz w:val="22"/>
          <w:szCs w:val="22"/>
          <w:lang w:val="en-US"/>
        </w:rPr>
      </w:pPr>
      <w:r>
        <w:rPr>
          <w:rFonts w:ascii="Calibri" w:hAnsi="Calibri"/>
          <w:color w:val="000000"/>
          <w:sz w:val="22"/>
          <w:szCs w:val="22"/>
          <w:lang w:val="en-US"/>
        </w:rPr>
        <w:t xml:space="preserve">(root) </w:t>
      </w:r>
      <w:r w:rsidR="00742C4A">
        <w:rPr>
          <w:rFonts w:ascii="Calibri" w:hAnsi="Calibri"/>
          <w:color w:val="000000"/>
          <w:sz w:val="22"/>
          <w:szCs w:val="22"/>
          <w:lang w:val="en-US"/>
        </w:rPr>
        <w:t>Change "/home/software" permission to 770</w:t>
      </w:r>
    </w:p>
    <w:p w14:paraId="73C57CD8" w14:textId="77777777" w:rsidR="00742C4A" w:rsidRDefault="000F12BE" w:rsidP="000F12BE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Calibri" w:hAnsi="Calibri"/>
          <w:color w:val="000000"/>
          <w:sz w:val="22"/>
          <w:szCs w:val="22"/>
          <w:lang w:val="en-US"/>
        </w:rPr>
      </w:pPr>
      <w:r>
        <w:rPr>
          <w:rFonts w:ascii="Calibri" w:hAnsi="Calibri"/>
          <w:color w:val="000000"/>
          <w:sz w:val="22"/>
          <w:szCs w:val="22"/>
          <w:lang w:val="en-US"/>
        </w:rPr>
        <w:t>Done.</w:t>
      </w:r>
      <w:r w:rsidR="00742C4A">
        <w:rPr>
          <w:rFonts w:ascii="Calibri" w:hAnsi="Calibri"/>
          <w:color w:val="000000"/>
          <w:sz w:val="22"/>
          <w:szCs w:val="22"/>
          <w:lang w:val="en-US"/>
        </w:rPr>
        <w:t> </w:t>
      </w:r>
    </w:p>
    <w:p w14:paraId="7A5356D0" w14:textId="77777777" w:rsidR="00395544" w:rsidRDefault="00742C4A" w:rsidP="00742C4A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2"/>
          <w:szCs w:val="22"/>
          <w:lang w:val="en-US"/>
        </w:rPr>
      </w:pPr>
      <w:r>
        <w:rPr>
          <w:rFonts w:ascii="Calibri" w:hAnsi="Calibri"/>
          <w:color w:val="000000"/>
          <w:sz w:val="22"/>
          <w:szCs w:val="22"/>
          <w:lang w:val="en-US"/>
        </w:rPr>
        <w:t> </w:t>
      </w:r>
    </w:p>
    <w:p w14:paraId="6A365C93" w14:textId="77777777" w:rsidR="00395544" w:rsidRPr="00395544" w:rsidRDefault="00395544" w:rsidP="00395544">
      <w:pPr>
        <w:pStyle w:val="Heading2"/>
        <w:rPr>
          <w:rFonts w:ascii="Calibri" w:eastAsiaTheme="minorEastAsia" w:hAnsi="Calibri" w:cstheme="minorBidi"/>
          <w:color w:val="000000"/>
          <w:lang w:val="en-US"/>
        </w:rPr>
      </w:pPr>
      <w:bookmarkStart w:id="8" w:name="_Toc25746067"/>
      <w:bookmarkStart w:id="9" w:name="_Toc52780837"/>
      <w:r w:rsidRPr="00395544">
        <w:t>I</w:t>
      </w:r>
      <w:r>
        <w:t xml:space="preserve">nstallation Steps for </w:t>
      </w:r>
      <w:proofErr w:type="spellStart"/>
      <w:r>
        <w:t>Accumulo</w:t>
      </w:r>
      <w:proofErr w:type="spellEnd"/>
      <w:r>
        <w:t xml:space="preserve"> </w:t>
      </w:r>
      <w:r w:rsidRPr="00395544">
        <w:t>– 27/11/2019</w:t>
      </w:r>
      <w:bookmarkEnd w:id="8"/>
      <w:bookmarkEnd w:id="9"/>
    </w:p>
    <w:p w14:paraId="428A6CB6" w14:textId="77777777" w:rsidR="00742C4A" w:rsidRDefault="00395544" w:rsidP="00742C4A">
      <w:r>
        <w:t xml:space="preserve">Refer to </w:t>
      </w:r>
      <w:hyperlink r:id="rId13" w:history="1">
        <w:r w:rsidRPr="00FC5C41">
          <w:rPr>
            <w:rStyle w:val="Hyperlink"/>
          </w:rPr>
          <w:t>https://docs.cloudera.com/content/www/en-us/documentation/other/accumulo/1-7-2/PDF/Apache-Accumulo-Installation-Guide-1-7-2.pdf</w:t>
        </w:r>
      </w:hyperlink>
    </w:p>
    <w:p w14:paraId="53795EE1" w14:textId="77777777" w:rsidR="00AF33B5" w:rsidRDefault="00AF33B5" w:rsidP="00742C4A"/>
    <w:p w14:paraId="7239B2A1" w14:textId="77777777" w:rsidR="00395544" w:rsidRDefault="00395544" w:rsidP="00395544">
      <w:pPr>
        <w:pStyle w:val="Heading2"/>
      </w:pPr>
      <w:bookmarkStart w:id="10" w:name="_Toc52780838"/>
      <w:r>
        <w:t>Installation for Screen – 27/11/2019</w:t>
      </w:r>
      <w:bookmarkEnd w:id="10"/>
    </w:p>
    <w:p w14:paraId="2A86C2F9" w14:textId="77777777" w:rsidR="00395544" w:rsidRDefault="00395544" w:rsidP="00395544">
      <w:pPr>
        <w:pStyle w:val="ListParagraph"/>
        <w:numPr>
          <w:ilvl w:val="0"/>
          <w:numId w:val="9"/>
        </w:numPr>
      </w:pPr>
      <w:r>
        <w:t xml:space="preserve">Download screen rpm from </w:t>
      </w:r>
      <w:hyperlink r:id="rId14" w:history="1">
        <w:r>
          <w:rPr>
            <w:rStyle w:val="Hyperlink"/>
          </w:rPr>
          <w:t>https://centos.pkgs.org/7/centos-x86_64/screen-4.1.0-0.25.20120314git3c2946.el7.x86_64.rpm.html</w:t>
        </w:r>
      </w:hyperlink>
    </w:p>
    <w:p w14:paraId="0EF2A74C" w14:textId="77777777" w:rsidR="00395544" w:rsidRDefault="00395544" w:rsidP="00395544">
      <w:pPr>
        <w:pStyle w:val="ListParagraph"/>
        <w:numPr>
          <w:ilvl w:val="0"/>
          <w:numId w:val="9"/>
        </w:numPr>
      </w:pPr>
      <w:r>
        <w:t xml:space="preserve">Put the rpm into node1, </w:t>
      </w:r>
      <w:r w:rsidRPr="00395544">
        <w:t>root@10.10.28.10:/</w:t>
      </w:r>
      <w:proofErr w:type="spellStart"/>
      <w:r w:rsidRPr="00395544">
        <w:t>tmp</w:t>
      </w:r>
      <w:proofErr w:type="spellEnd"/>
      <w:r>
        <w:t xml:space="preserve"> </w:t>
      </w:r>
    </w:p>
    <w:p w14:paraId="0E08C41D" w14:textId="77777777" w:rsidR="00395544" w:rsidRDefault="00395544" w:rsidP="00395544">
      <w:pPr>
        <w:pStyle w:val="ListParagraph"/>
        <w:numPr>
          <w:ilvl w:val="0"/>
          <w:numId w:val="9"/>
        </w:numPr>
      </w:pPr>
      <w:r>
        <w:t xml:space="preserve">Distribute the rpm to all the nodes: </w:t>
      </w:r>
    </w:p>
    <w:p w14:paraId="0158342D" w14:textId="77777777" w:rsidR="00395544" w:rsidRDefault="00395544" w:rsidP="00395544">
      <w:pPr>
        <w:pStyle w:val="ListParagraph"/>
      </w:pPr>
      <w:r w:rsidRPr="00395544">
        <w:t>dcli -f /</w:t>
      </w:r>
      <w:proofErr w:type="spellStart"/>
      <w:r w:rsidRPr="00395544">
        <w:t>tmp</w:t>
      </w:r>
      <w:proofErr w:type="spellEnd"/>
      <w:r w:rsidRPr="00395544">
        <w:t>/screen-4.1.0-0.25.20120314git3c2946.el7.x86_64.rpm -d /</w:t>
      </w:r>
      <w:proofErr w:type="spellStart"/>
      <w:r w:rsidRPr="00395544">
        <w:t>tmp</w:t>
      </w:r>
      <w:proofErr w:type="spellEnd"/>
    </w:p>
    <w:p w14:paraId="2FD65932" w14:textId="77777777" w:rsidR="00395544" w:rsidRDefault="00395544" w:rsidP="00395544">
      <w:pPr>
        <w:pStyle w:val="ListParagraph"/>
        <w:numPr>
          <w:ilvl w:val="0"/>
          <w:numId w:val="9"/>
        </w:numPr>
      </w:pPr>
      <w:r>
        <w:t xml:space="preserve">Make sure the rpm is successfully distributed: </w:t>
      </w:r>
      <w:r w:rsidRPr="00395544">
        <w:t>dcli ls /</w:t>
      </w:r>
      <w:proofErr w:type="spellStart"/>
      <w:r w:rsidRPr="00395544">
        <w:t>tmp</w:t>
      </w:r>
      <w:proofErr w:type="spellEnd"/>
      <w:r w:rsidRPr="00395544">
        <w:t xml:space="preserve"> | grep screen</w:t>
      </w:r>
    </w:p>
    <w:p w14:paraId="4D28AB81" w14:textId="77777777" w:rsidR="00395544" w:rsidRDefault="00395544" w:rsidP="00395544">
      <w:pPr>
        <w:pStyle w:val="ListParagraph"/>
        <w:numPr>
          <w:ilvl w:val="0"/>
          <w:numId w:val="9"/>
        </w:numPr>
      </w:pPr>
      <w:r>
        <w:t xml:space="preserve">Install screen on all the nodes: </w:t>
      </w:r>
      <w:r w:rsidRPr="00395544">
        <w:t>dcli rpm -</w:t>
      </w:r>
      <w:proofErr w:type="spellStart"/>
      <w:r w:rsidRPr="00395544">
        <w:t>i</w:t>
      </w:r>
      <w:proofErr w:type="spellEnd"/>
      <w:r w:rsidRPr="00395544">
        <w:t xml:space="preserve"> /</w:t>
      </w:r>
      <w:proofErr w:type="spellStart"/>
      <w:r w:rsidRPr="00395544">
        <w:t>tmp</w:t>
      </w:r>
      <w:proofErr w:type="spellEnd"/>
      <w:r w:rsidRPr="00395544">
        <w:t>/screen-4.1.0-0.25.20120314git3c2946.el7.x86_64.rpm</w:t>
      </w:r>
    </w:p>
    <w:p w14:paraId="2C485F20" w14:textId="77777777" w:rsidR="00395544" w:rsidRDefault="00395544" w:rsidP="00395544">
      <w:pPr>
        <w:pStyle w:val="ListParagraph"/>
        <w:numPr>
          <w:ilvl w:val="0"/>
          <w:numId w:val="9"/>
        </w:numPr>
      </w:pPr>
      <w:r>
        <w:t xml:space="preserve">Check the installation of screen: </w:t>
      </w:r>
      <w:r w:rsidRPr="00395544">
        <w:t>dcli rpm -</w:t>
      </w:r>
      <w:proofErr w:type="spellStart"/>
      <w:r w:rsidRPr="00395544">
        <w:t>qa</w:t>
      </w:r>
      <w:proofErr w:type="spellEnd"/>
      <w:r w:rsidRPr="00395544">
        <w:t xml:space="preserve"> | grep screen</w:t>
      </w:r>
    </w:p>
    <w:p w14:paraId="6F7615F4" w14:textId="77777777" w:rsidR="000547BE" w:rsidRDefault="000547BE" w:rsidP="000547BE"/>
    <w:p w14:paraId="20352ED9" w14:textId="77777777" w:rsidR="000547BE" w:rsidRDefault="000547BE" w:rsidP="001F1116">
      <w:pPr>
        <w:pStyle w:val="Heading2"/>
      </w:pPr>
      <w:bookmarkStart w:id="11" w:name="_Toc52780839"/>
      <w:r>
        <w:t>Inst</w:t>
      </w:r>
      <w:r w:rsidR="001F1116">
        <w:t>allation Steps for Zeppelin – 28</w:t>
      </w:r>
      <w:r>
        <w:t>/11/2019</w:t>
      </w:r>
      <w:bookmarkEnd w:id="11"/>
    </w:p>
    <w:p w14:paraId="33530264" w14:textId="77777777" w:rsidR="001F1116" w:rsidRDefault="001F1116" w:rsidP="001F1116">
      <w:pPr>
        <w:pStyle w:val="ListParagraph"/>
        <w:numPr>
          <w:ilvl w:val="0"/>
          <w:numId w:val="11"/>
        </w:numPr>
      </w:pPr>
      <w:r>
        <w:t>Download Zeppelin and unpack it into /home/software by using Linux user software</w:t>
      </w:r>
    </w:p>
    <w:p w14:paraId="128F7BB7" w14:textId="77777777" w:rsidR="001F1116" w:rsidRDefault="007F2B87" w:rsidP="007F2B87">
      <w:pPr>
        <w:pStyle w:val="ListParagraph"/>
        <w:numPr>
          <w:ilvl w:val="0"/>
          <w:numId w:val="11"/>
        </w:numPr>
      </w:pPr>
      <w:r>
        <w:t xml:space="preserve">Go to configuration folder: cd </w:t>
      </w:r>
      <w:r w:rsidRPr="007F2B87">
        <w:t>/home/software/zeppelin-0.8.2-bin-all/conf</w:t>
      </w:r>
    </w:p>
    <w:p w14:paraId="2589D69A" w14:textId="77777777" w:rsidR="007F2B87" w:rsidRDefault="007F2B87" w:rsidP="007F2B87">
      <w:pPr>
        <w:pStyle w:val="ListParagraph"/>
        <w:numPr>
          <w:ilvl w:val="0"/>
          <w:numId w:val="11"/>
        </w:numPr>
      </w:pPr>
      <w:r>
        <w:t>Use Linux copy command to copy these 3 files and remove the “template”</w:t>
      </w:r>
    </w:p>
    <w:p w14:paraId="33FA917C" w14:textId="77777777" w:rsidR="007F2B87" w:rsidRDefault="007F2B87" w:rsidP="007F2B87">
      <w:pPr>
        <w:pStyle w:val="ListParagraph"/>
      </w:pPr>
      <w:r>
        <w:rPr>
          <w:noProof/>
        </w:rPr>
        <w:drawing>
          <wp:inline distT="0" distB="0" distL="0" distR="0" wp14:anchorId="2E7C5BFA" wp14:editId="73E162F4">
            <wp:extent cx="2362200" cy="1219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</w:t>
      </w:r>
      <w:r>
        <w:rPr>
          <w:noProof/>
        </w:rPr>
        <w:drawing>
          <wp:inline distT="0" distB="0" distL="0" distR="0" wp14:anchorId="289E2261" wp14:editId="5599A0E7">
            <wp:extent cx="2676525" cy="18383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C1D16" w14:textId="77777777" w:rsidR="00D4634B" w:rsidRDefault="00D4634B" w:rsidP="00D4634B">
      <w:pPr>
        <w:pStyle w:val="ListParagraph"/>
        <w:numPr>
          <w:ilvl w:val="0"/>
          <w:numId w:val="11"/>
        </w:numPr>
      </w:pPr>
      <w:r>
        <w:t>Update “zeppelin-site.xml” - change the IP address of zeppelin</w:t>
      </w:r>
    </w:p>
    <w:p w14:paraId="1BE4A312" w14:textId="77777777" w:rsidR="00D4634B" w:rsidRDefault="00D4634B" w:rsidP="00D4634B">
      <w:pPr>
        <w:pStyle w:val="ListParagraph"/>
      </w:pPr>
      <w:r>
        <w:rPr>
          <w:noProof/>
        </w:rPr>
        <w:drawing>
          <wp:inline distT="0" distB="0" distL="0" distR="0" wp14:anchorId="01BEAA91" wp14:editId="0AA23EB1">
            <wp:extent cx="4229100" cy="838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A75B" w14:textId="77777777" w:rsidR="00D4634B" w:rsidRDefault="00D4634B" w:rsidP="00D4634B">
      <w:pPr>
        <w:pStyle w:val="ListParagraph"/>
      </w:pPr>
      <w:r>
        <w:lastRenderedPageBreak/>
        <w:t>TO</w:t>
      </w:r>
    </w:p>
    <w:p w14:paraId="0A312248" w14:textId="77777777" w:rsidR="00D4634B" w:rsidRDefault="00D4634B" w:rsidP="00D4634B">
      <w:pPr>
        <w:pStyle w:val="ListParagraph"/>
      </w:pPr>
      <w:r>
        <w:rPr>
          <w:noProof/>
        </w:rPr>
        <w:drawing>
          <wp:inline distT="0" distB="0" distL="0" distR="0" wp14:anchorId="0D4BC0C2" wp14:editId="2E2E7C47">
            <wp:extent cx="4067175" cy="8191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CDDEE" w14:textId="77777777" w:rsidR="00D4634B" w:rsidRDefault="00D4634B" w:rsidP="007F2B87">
      <w:pPr>
        <w:pStyle w:val="ListParagraph"/>
        <w:numPr>
          <w:ilvl w:val="0"/>
          <w:numId w:val="11"/>
        </w:numPr>
      </w:pPr>
      <w:r>
        <w:t xml:space="preserve">Update “zeppelin-env.sh” – add </w:t>
      </w:r>
      <w:r w:rsidR="007D0063">
        <w:t>4</w:t>
      </w:r>
      <w:r>
        <w:t xml:space="preserve"> export variables</w:t>
      </w:r>
    </w:p>
    <w:p w14:paraId="14DAA8AA" w14:textId="77777777" w:rsidR="007D0063" w:rsidRDefault="007D0063" w:rsidP="007D0063">
      <w:pPr>
        <w:pStyle w:val="ListParagraph"/>
      </w:pPr>
      <w:r>
        <w:rPr>
          <w:noProof/>
        </w:rPr>
        <w:drawing>
          <wp:inline distT="0" distB="0" distL="0" distR="0" wp14:anchorId="48628803" wp14:editId="0708B455">
            <wp:extent cx="3571875" cy="8382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533E3" w14:textId="77777777" w:rsidR="00D4634B" w:rsidRDefault="007D0063" w:rsidP="00D4634B">
      <w:pPr>
        <w:pStyle w:val="ListParagraph"/>
      </w:pPr>
      <w:r>
        <w:rPr>
          <w:noProof/>
        </w:rPr>
        <w:drawing>
          <wp:inline distT="0" distB="0" distL="0" distR="0" wp14:anchorId="73FAE12A" wp14:editId="7A9D029D">
            <wp:extent cx="6271260" cy="24733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71260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452CC" w14:textId="77777777" w:rsidR="00350514" w:rsidRDefault="00D4634B" w:rsidP="007F2B87">
      <w:pPr>
        <w:pStyle w:val="ListParagraph"/>
        <w:numPr>
          <w:ilvl w:val="0"/>
          <w:numId w:val="11"/>
        </w:numPr>
      </w:pPr>
      <w:r>
        <w:t>Update</w:t>
      </w:r>
      <w:r w:rsidR="00350514">
        <w:t xml:space="preserve">/add new </w:t>
      </w:r>
      <w:proofErr w:type="gramStart"/>
      <w:r w:rsidR="00350514">
        <w:t>user name</w:t>
      </w:r>
      <w:proofErr w:type="gramEnd"/>
      <w:r w:rsidR="00350514">
        <w:t xml:space="preserve"> password in the “shiro.ini”</w:t>
      </w:r>
    </w:p>
    <w:p w14:paraId="348932F4" w14:textId="77777777" w:rsidR="007E170C" w:rsidRDefault="00DB1948" w:rsidP="00DB1948">
      <w:pPr>
        <w:pStyle w:val="ListParagraph"/>
        <w:numPr>
          <w:ilvl w:val="0"/>
          <w:numId w:val="11"/>
        </w:numPr>
      </w:pPr>
      <w:r w:rsidRPr="001F0A7A">
        <w:rPr>
          <w:rFonts w:ascii="Calibri" w:hAnsi="Calibri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47A32B3" wp14:editId="0EF7EC00">
                <wp:simplePos x="0" y="0"/>
                <wp:positionH relativeFrom="column">
                  <wp:posOffset>478790</wp:posOffset>
                </wp:positionH>
                <wp:positionV relativeFrom="paragraph">
                  <wp:posOffset>241935</wp:posOffset>
                </wp:positionV>
                <wp:extent cx="5543550" cy="285750"/>
                <wp:effectExtent l="0" t="0" r="19050" b="19050"/>
                <wp:wrapTopAndBottom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DAD97" w14:textId="77777777" w:rsidR="00DB1948" w:rsidRPr="001F0A7A" w:rsidRDefault="00DB1948" w:rsidP="00DB194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B1948">
                              <w:rPr>
                                <w:rFonts w:ascii="Calibri" w:hAnsi="Calibri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./zeppelin-0.8.2-bin-all/bin/zeppelin-daemon.sh st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7A32B3" id="_x0000_s1027" type="#_x0000_t202" style="position:absolute;left:0;text-align:left;margin-left:37.7pt;margin-top:19.05pt;width:436.5pt;height:22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">
                <v:textbox>
                  <w:txbxContent>
                    <w:p w14:paraId="70EDAD97" w14:textId="77777777" w:rsidR="00DB1948" w:rsidRPr="001F0A7A" w:rsidRDefault="00DB1948" w:rsidP="00DB1948">
                      <w:pPr>
                        <w:pStyle w:val="NormalWeb"/>
                        <w:spacing w:before="0" w:beforeAutospacing="0" w:after="0" w:afterAutospacing="0"/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 w:rsidRPr="00DB1948">
                        <w:rPr>
                          <w:rFonts w:ascii="Calibri" w:hAnsi="Calibri"/>
                          <w:color w:val="000000"/>
                          <w:sz w:val="22"/>
                          <w:szCs w:val="22"/>
                          <w:lang w:val="en-US"/>
                        </w:rPr>
                        <w:t>./zeppelin-0.8.2-bin-all/bin/zeppelin-daemon.sh star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E170C">
        <w:t>Use the following command to start/stop/restart Zeppelin:</w:t>
      </w:r>
      <w:r>
        <w:t xml:space="preserve"> e.g.</w:t>
      </w:r>
    </w:p>
    <w:p w14:paraId="0E748220" w14:textId="77777777" w:rsidR="007E170C" w:rsidRDefault="007E170C" w:rsidP="007F2B87">
      <w:pPr>
        <w:pStyle w:val="ListParagraph"/>
        <w:numPr>
          <w:ilvl w:val="0"/>
          <w:numId w:val="11"/>
        </w:numPr>
      </w:pPr>
      <w:r>
        <w:t>Access Zeppelin via browser with this URL -&gt; 10.10.28.17:8080</w:t>
      </w:r>
    </w:p>
    <w:p w14:paraId="26B0C40B" w14:textId="77777777" w:rsidR="007E170C" w:rsidRDefault="007E170C" w:rsidP="007F2B87">
      <w:pPr>
        <w:pStyle w:val="ListParagraph"/>
        <w:numPr>
          <w:ilvl w:val="0"/>
          <w:numId w:val="11"/>
        </w:numPr>
      </w:pPr>
      <w:r>
        <w:t>Change the SPARK interpreter configuration: the value of master from “</w:t>
      </w:r>
      <w:proofErr w:type="gramStart"/>
      <w:r>
        <w:t>local[</w:t>
      </w:r>
      <w:proofErr w:type="gramEnd"/>
      <w:r>
        <w:t>*]” to “yarn-client”</w:t>
      </w:r>
    </w:p>
    <w:p w14:paraId="665D993C" w14:textId="77777777" w:rsidR="007E170C" w:rsidRDefault="007E170C" w:rsidP="007E170C">
      <w:pPr>
        <w:pStyle w:val="ListParagraph"/>
      </w:pPr>
      <w:r>
        <w:rPr>
          <w:noProof/>
        </w:rPr>
        <w:drawing>
          <wp:inline distT="0" distB="0" distL="0" distR="0" wp14:anchorId="58256FED" wp14:editId="2F43AC38">
            <wp:extent cx="6271260" cy="27647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71260" cy="276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C7853" w14:textId="77777777" w:rsidR="007E170C" w:rsidRDefault="007E170C" w:rsidP="007F2B87">
      <w:pPr>
        <w:pStyle w:val="ListParagraph"/>
        <w:numPr>
          <w:ilvl w:val="0"/>
          <w:numId w:val="11"/>
        </w:numPr>
      </w:pPr>
      <w:r>
        <w:t>Save and restart the SPARK interpreter</w:t>
      </w:r>
    </w:p>
    <w:p w14:paraId="5230E6B6" w14:textId="77777777" w:rsidR="007E170C" w:rsidRPr="00DB1948" w:rsidRDefault="007E170C" w:rsidP="007E170C">
      <w:pPr>
        <w:rPr>
          <w:u w:val="single"/>
        </w:rPr>
      </w:pPr>
      <w:r w:rsidRPr="00DB1948">
        <w:rPr>
          <w:u w:val="single"/>
        </w:rPr>
        <w:lastRenderedPageBreak/>
        <w:t>To confirm the Zeppelin is using cluster mode not local resource:</w:t>
      </w:r>
    </w:p>
    <w:p w14:paraId="390FB6CC" w14:textId="77777777" w:rsidR="007E170C" w:rsidRDefault="007E170C" w:rsidP="007E170C">
      <w:pPr>
        <w:pStyle w:val="ListParagraph"/>
        <w:numPr>
          <w:ilvl w:val="0"/>
          <w:numId w:val="12"/>
        </w:numPr>
      </w:pPr>
      <w:r>
        <w:t xml:space="preserve"> </w:t>
      </w:r>
      <w:r w:rsidR="00DB1948">
        <w:t>Run “</w:t>
      </w:r>
      <w:proofErr w:type="spellStart"/>
      <w:proofErr w:type="gramStart"/>
      <w:r w:rsidR="00DB1948">
        <w:t>sc.applicationId</w:t>
      </w:r>
      <w:proofErr w:type="spellEnd"/>
      <w:proofErr w:type="gramEnd"/>
      <w:r w:rsidR="00DB1948">
        <w:t>” with spark interpreter. (can be %spark or %</w:t>
      </w:r>
      <w:proofErr w:type="spellStart"/>
      <w:r w:rsidR="00DB1948">
        <w:t>pyspark</w:t>
      </w:r>
      <w:proofErr w:type="spellEnd"/>
      <w:r w:rsidR="00DB1948">
        <w:t>)</w:t>
      </w:r>
    </w:p>
    <w:p w14:paraId="2AE4926B" w14:textId="77777777" w:rsidR="00DB1948" w:rsidRDefault="00DB1948" w:rsidP="00DB1948">
      <w:pPr>
        <w:pStyle w:val="ListParagraph"/>
      </w:pPr>
      <w:r>
        <w:rPr>
          <w:noProof/>
        </w:rPr>
        <w:drawing>
          <wp:inline distT="0" distB="0" distL="0" distR="0" wp14:anchorId="5232A102" wp14:editId="7B579A32">
            <wp:extent cx="2362200" cy="7524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1D256" w14:textId="77777777" w:rsidR="00DB1948" w:rsidRDefault="00DB1948" w:rsidP="007E170C">
      <w:pPr>
        <w:pStyle w:val="ListParagraph"/>
        <w:numPr>
          <w:ilvl w:val="0"/>
          <w:numId w:val="12"/>
        </w:numPr>
      </w:pPr>
      <w:r>
        <w:t xml:space="preserve">Access SPARK </w:t>
      </w:r>
      <w:proofErr w:type="spellStart"/>
      <w:r>
        <w:t>WebUI</w:t>
      </w:r>
      <w:proofErr w:type="spellEnd"/>
      <w:r>
        <w:t xml:space="preserve">: </w:t>
      </w:r>
      <w:hyperlink r:id="rId23" w:history="1">
        <w:r>
          <w:rPr>
            <w:rStyle w:val="Hyperlink"/>
          </w:rPr>
          <w:t>http://10.10.28.12:8088/cluster/apps/RUNNING</w:t>
        </w:r>
      </w:hyperlink>
    </w:p>
    <w:p w14:paraId="157F0151" w14:textId="77777777" w:rsidR="00DB1948" w:rsidRDefault="00DB1948" w:rsidP="007E170C">
      <w:pPr>
        <w:pStyle w:val="ListParagraph"/>
        <w:numPr>
          <w:ilvl w:val="0"/>
          <w:numId w:val="12"/>
        </w:numPr>
      </w:pPr>
      <w:r>
        <w:t>Make sure the Application ID of the notebook is in the SPARK UI:</w:t>
      </w:r>
    </w:p>
    <w:p w14:paraId="44622C42" w14:textId="77777777" w:rsidR="00DB1948" w:rsidRDefault="00DB1948" w:rsidP="00DB1948">
      <w:pPr>
        <w:pStyle w:val="ListParagraph"/>
      </w:pPr>
      <w:r>
        <w:rPr>
          <w:noProof/>
        </w:rPr>
        <w:drawing>
          <wp:inline distT="0" distB="0" distL="0" distR="0" wp14:anchorId="6AC37383" wp14:editId="67335276">
            <wp:extent cx="6271260" cy="3500755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71260" cy="350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8C3C9" w14:textId="77777777" w:rsidR="004634D1" w:rsidRDefault="004634D1" w:rsidP="00DB1948">
      <w:pPr>
        <w:pStyle w:val="ListParagraph"/>
      </w:pPr>
      <w:r>
        <w:t xml:space="preserve">If the ID is not in the list that means the application </w:t>
      </w:r>
      <w:proofErr w:type="gramStart"/>
      <w:r>
        <w:t>isn’t</w:t>
      </w:r>
      <w:proofErr w:type="gramEnd"/>
      <w:r>
        <w:t xml:space="preserve"> submit to the cluster. It is using local resource.</w:t>
      </w:r>
    </w:p>
    <w:p w14:paraId="538BA765" w14:textId="77777777" w:rsidR="00DB1948" w:rsidRPr="00395544" w:rsidRDefault="00DB1948" w:rsidP="007E170C">
      <w:pPr>
        <w:pStyle w:val="ListParagraph"/>
        <w:numPr>
          <w:ilvl w:val="0"/>
          <w:numId w:val="12"/>
        </w:numPr>
      </w:pPr>
      <w:r>
        <w:t>Done.</w:t>
      </w:r>
    </w:p>
    <w:sectPr w:rsidR="00DB1948" w:rsidRPr="00395544" w:rsidSect="0024695A">
      <w:headerReference w:type="default" r:id="rId25"/>
      <w:footerReference w:type="default" r:id="rId26"/>
      <w:pgSz w:w="11906" w:h="16838"/>
      <w:pgMar w:top="896" w:right="1134" w:bottom="1134" w:left="896" w:header="964" w:footer="4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C414A7" w14:textId="77777777" w:rsidR="0077204A" w:rsidRDefault="0077204A" w:rsidP="00007D09">
      <w:pPr>
        <w:spacing w:after="0" w:line="240" w:lineRule="auto"/>
      </w:pPr>
      <w:r>
        <w:separator/>
      </w:r>
    </w:p>
  </w:endnote>
  <w:endnote w:type="continuationSeparator" w:id="0">
    <w:p w14:paraId="47E0A32B" w14:textId="77777777" w:rsidR="0077204A" w:rsidRDefault="0077204A" w:rsidP="00007D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6D18D" w14:textId="77777777" w:rsidR="00CE4C27" w:rsidRPr="00B328AA" w:rsidRDefault="0024695A" w:rsidP="00CE4C27">
    <w:pPr>
      <w:tabs>
        <w:tab w:val="left" w:pos="900"/>
        <w:tab w:val="left" w:pos="1080"/>
        <w:tab w:val="center" w:pos="4680"/>
        <w:tab w:val="right" w:pos="9360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  <w:rPr>
        <w:rFonts w:ascii="Arial" w:eastAsia="Times New Roman" w:hAnsi="Arial" w:cs="Arial"/>
        <w:sz w:val="14"/>
        <w:szCs w:val="14"/>
        <w:lang w:val="en-US"/>
      </w:rPr>
    </w:pPr>
    <w:r w:rsidRPr="00B328AA">
      <w:rPr>
        <w:rFonts w:ascii="Arial" w:eastAsia="Times New Roman" w:hAnsi="Arial" w:cs="Arial"/>
        <w:b/>
        <w:sz w:val="14"/>
        <w:szCs w:val="14"/>
        <w:lang w:val="en-US"/>
      </w:rPr>
      <w:t>S</w:t>
    </w:r>
    <w:r w:rsidR="00CE4C27" w:rsidRPr="00B328AA">
      <w:rPr>
        <w:rFonts w:ascii="Arial" w:eastAsia="Times New Roman" w:hAnsi="Arial" w:cs="Arial"/>
        <w:b/>
        <w:sz w:val="14"/>
        <w:szCs w:val="14"/>
        <w:lang w:val="en-US"/>
      </w:rPr>
      <w:t>ingapore Telecommunications Limited</w:t>
    </w:r>
  </w:p>
  <w:p w14:paraId="2AD1E12B" w14:textId="77777777" w:rsidR="00CE4C27" w:rsidRPr="00B328AA" w:rsidRDefault="00CE4C27" w:rsidP="00CE4C27">
    <w:pPr>
      <w:tabs>
        <w:tab w:val="left" w:pos="900"/>
        <w:tab w:val="left" w:pos="1080"/>
        <w:tab w:val="center" w:pos="4680"/>
        <w:tab w:val="right" w:pos="9360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  <w:rPr>
        <w:rFonts w:ascii="Arial" w:eastAsia="Times New Roman" w:hAnsi="Arial" w:cs="Arial"/>
        <w:sz w:val="14"/>
        <w:szCs w:val="14"/>
        <w:lang w:val="en-US"/>
      </w:rPr>
    </w:pPr>
    <w:r w:rsidRPr="00B328AA">
      <w:rPr>
        <w:rFonts w:ascii="Arial" w:eastAsia="Times New Roman" w:hAnsi="Arial" w:cs="Arial"/>
        <w:sz w:val="14"/>
        <w:szCs w:val="14"/>
        <w:lang w:val="en-US"/>
      </w:rPr>
      <w:t xml:space="preserve">Company registration number: </w:t>
    </w:r>
    <w:r w:rsidR="00D975FB" w:rsidRPr="00B328AA">
      <w:rPr>
        <w:rFonts w:ascii="Arial" w:eastAsia="Times New Roman" w:hAnsi="Arial" w:cs="Arial"/>
        <w:sz w:val="14"/>
        <w:szCs w:val="14"/>
        <w:lang w:val="en-US"/>
      </w:rPr>
      <w:t>1992</w:t>
    </w:r>
    <w:r w:rsidRPr="00B328AA">
      <w:rPr>
        <w:rFonts w:ascii="Arial" w:eastAsia="Times New Roman" w:hAnsi="Arial" w:cs="Arial"/>
        <w:sz w:val="14"/>
        <w:szCs w:val="14"/>
        <w:lang w:val="en-US"/>
      </w:rPr>
      <w:t>01624D</w:t>
    </w:r>
  </w:p>
  <w:p w14:paraId="50B80B62" w14:textId="77777777" w:rsidR="00CE4C27" w:rsidRPr="00B328AA" w:rsidRDefault="00CE4C27" w:rsidP="00CE4C27">
    <w:pPr>
      <w:tabs>
        <w:tab w:val="left" w:pos="900"/>
        <w:tab w:val="left" w:pos="1080"/>
        <w:tab w:val="center" w:pos="4680"/>
        <w:tab w:val="right" w:pos="9360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  <w:rPr>
        <w:rFonts w:ascii="Arial" w:eastAsia="Times New Roman" w:hAnsi="Arial" w:cs="Arial"/>
        <w:sz w:val="14"/>
        <w:szCs w:val="14"/>
        <w:lang w:val="en-US"/>
      </w:rPr>
    </w:pPr>
    <w:r w:rsidRPr="00B328AA">
      <w:rPr>
        <w:rFonts w:ascii="Arial" w:eastAsia="Times New Roman" w:hAnsi="Arial" w:cs="Arial"/>
        <w:sz w:val="14"/>
        <w:szCs w:val="14"/>
        <w:lang w:val="en-US"/>
      </w:rPr>
      <w:t>31 Exeter Road, Comcentre Singapore 239732</w:t>
    </w:r>
  </w:p>
  <w:p w14:paraId="3F99837F" w14:textId="77777777" w:rsidR="00D975FB" w:rsidRPr="00B328AA" w:rsidRDefault="00D975FB" w:rsidP="00CE4C27">
    <w:pPr>
      <w:tabs>
        <w:tab w:val="left" w:pos="900"/>
        <w:tab w:val="left" w:pos="1080"/>
        <w:tab w:val="center" w:pos="4680"/>
        <w:tab w:val="right" w:pos="9360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  <w:rPr>
        <w:rFonts w:ascii="Arial" w:eastAsia="Times New Roman" w:hAnsi="Arial" w:cs="Arial"/>
        <w:sz w:val="14"/>
        <w:szCs w:val="14"/>
        <w:lang w:val="en-US"/>
      </w:rPr>
    </w:pPr>
    <w:r w:rsidRPr="00B328AA">
      <w:rPr>
        <w:rFonts w:ascii="Arial" w:eastAsia="Times New Roman" w:hAnsi="Arial" w:cs="Arial"/>
        <w:sz w:val="14"/>
        <w:szCs w:val="14"/>
        <w:lang w:val="en-US"/>
      </w:rPr>
      <w:t>Tel: +65 6838 3388    Fax: +65 6732 8428</w:t>
    </w:r>
  </w:p>
  <w:p w14:paraId="7F567141" w14:textId="77777777" w:rsidR="0024695A" w:rsidRPr="00B328AA" w:rsidRDefault="0024695A" w:rsidP="00CE4C27">
    <w:pPr>
      <w:tabs>
        <w:tab w:val="left" w:pos="900"/>
        <w:tab w:val="left" w:pos="1080"/>
        <w:tab w:val="center" w:pos="4680"/>
        <w:tab w:val="right" w:pos="9360"/>
      </w:tabs>
      <w:overflowPunct w:val="0"/>
      <w:autoSpaceDE w:val="0"/>
      <w:autoSpaceDN w:val="0"/>
      <w:adjustRightInd w:val="0"/>
      <w:spacing w:after="0" w:line="240" w:lineRule="auto"/>
      <w:jc w:val="both"/>
      <w:textAlignment w:val="baseline"/>
      <w:rPr>
        <w:rFonts w:ascii="Arial" w:eastAsia="Times New Roman" w:hAnsi="Arial" w:cs="Arial"/>
        <w:sz w:val="14"/>
        <w:szCs w:val="14"/>
        <w:lang w:val="en-US"/>
      </w:rPr>
    </w:pPr>
    <w:r w:rsidRPr="00B328AA">
      <w:rPr>
        <w:rFonts w:ascii="Arial" w:eastAsia="Times New Roman" w:hAnsi="Arial" w:cs="Arial"/>
        <w:sz w:val="14"/>
        <w:szCs w:val="14"/>
        <w:lang w:val="en-US"/>
      </w:rPr>
      <w:t>www.singte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1502CD" w14:textId="77777777" w:rsidR="0077204A" w:rsidRDefault="0077204A" w:rsidP="00007D09">
      <w:pPr>
        <w:spacing w:after="0" w:line="240" w:lineRule="auto"/>
      </w:pPr>
      <w:r>
        <w:separator/>
      </w:r>
    </w:p>
  </w:footnote>
  <w:footnote w:type="continuationSeparator" w:id="0">
    <w:p w14:paraId="74A7E751" w14:textId="77777777" w:rsidR="0077204A" w:rsidRDefault="0077204A" w:rsidP="00007D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C1DE" w14:textId="77777777" w:rsidR="00732C2C" w:rsidRDefault="00007D0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BBD8377" wp14:editId="30696BD6">
          <wp:simplePos x="0" y="0"/>
          <wp:positionH relativeFrom="column">
            <wp:posOffset>3175</wp:posOffset>
          </wp:positionH>
          <wp:positionV relativeFrom="paragraph">
            <wp:posOffset>-310515</wp:posOffset>
          </wp:positionV>
          <wp:extent cx="1038860" cy="577215"/>
          <wp:effectExtent l="0" t="0" r="889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ngTel Masterbrand Logo Colour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185" t="28169" r="21724" b="27700"/>
                  <a:stretch/>
                </pic:blipFill>
                <pic:spPr bwMode="auto">
                  <a:xfrm>
                    <a:off x="0" y="0"/>
                    <a:ext cx="1038860" cy="5772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32C2C">
      <w:t>Date: 25/11/2019 – Chuju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96745A"/>
    <w:multiLevelType w:val="hybridMultilevel"/>
    <w:tmpl w:val="46708A4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E1FB6"/>
    <w:multiLevelType w:val="hybridMultilevel"/>
    <w:tmpl w:val="85244FF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16725"/>
    <w:multiLevelType w:val="hybridMultilevel"/>
    <w:tmpl w:val="9784321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0466B"/>
    <w:multiLevelType w:val="hybridMultilevel"/>
    <w:tmpl w:val="8482D9F8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D22DAC"/>
    <w:multiLevelType w:val="hybridMultilevel"/>
    <w:tmpl w:val="5B846F92"/>
    <w:lvl w:ilvl="0" w:tplc="AE7EC85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b w:val="0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6024B0"/>
    <w:multiLevelType w:val="hybridMultilevel"/>
    <w:tmpl w:val="61D23C4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353DF2"/>
    <w:multiLevelType w:val="hybridMultilevel"/>
    <w:tmpl w:val="A7E0D1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1C3235"/>
    <w:multiLevelType w:val="hybridMultilevel"/>
    <w:tmpl w:val="EF924ED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FB012D"/>
    <w:multiLevelType w:val="hybridMultilevel"/>
    <w:tmpl w:val="85244FF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A6095E"/>
    <w:multiLevelType w:val="hybridMultilevel"/>
    <w:tmpl w:val="6F82713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5D3C4F"/>
    <w:multiLevelType w:val="hybridMultilevel"/>
    <w:tmpl w:val="CF50D5E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F41D08"/>
    <w:multiLevelType w:val="hybridMultilevel"/>
    <w:tmpl w:val="437EC2A0"/>
    <w:lvl w:ilvl="0" w:tplc="27D4737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Bidi" w:hint="default"/>
        <w:b w:val="0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F3A229C"/>
    <w:multiLevelType w:val="hybridMultilevel"/>
    <w:tmpl w:val="950098CA"/>
    <w:lvl w:ilvl="0" w:tplc="4620A9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1"/>
  </w:num>
  <w:num w:numId="3">
    <w:abstractNumId w:val="1"/>
  </w:num>
  <w:num w:numId="4">
    <w:abstractNumId w:val="12"/>
  </w:num>
  <w:num w:numId="5">
    <w:abstractNumId w:val="8"/>
  </w:num>
  <w:num w:numId="6">
    <w:abstractNumId w:val="3"/>
  </w:num>
  <w:num w:numId="7">
    <w:abstractNumId w:val="7"/>
  </w:num>
  <w:num w:numId="8">
    <w:abstractNumId w:val="9"/>
  </w:num>
  <w:num w:numId="9">
    <w:abstractNumId w:val="6"/>
  </w:num>
  <w:num w:numId="10">
    <w:abstractNumId w:val="10"/>
  </w:num>
  <w:num w:numId="11">
    <w:abstractNumId w:val="5"/>
  </w:num>
  <w:num w:numId="12">
    <w:abstractNumId w:val="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NDGxNDYxMzQxMDBX0lEKTi0uzszPAykwqQUAT0Q0xywAAAA="/>
  </w:docVars>
  <w:rsids>
    <w:rsidRoot w:val="00732C2C"/>
    <w:rsid w:val="000058E8"/>
    <w:rsid w:val="00006B6B"/>
    <w:rsid w:val="00007D09"/>
    <w:rsid w:val="00011E42"/>
    <w:rsid w:val="00043617"/>
    <w:rsid w:val="000547BE"/>
    <w:rsid w:val="000E5962"/>
    <w:rsid w:val="000F12BE"/>
    <w:rsid w:val="0011163C"/>
    <w:rsid w:val="001C3237"/>
    <w:rsid w:val="001F0A7A"/>
    <w:rsid w:val="001F1116"/>
    <w:rsid w:val="002448D6"/>
    <w:rsid w:val="0024695A"/>
    <w:rsid w:val="00264A24"/>
    <w:rsid w:val="002A0BFE"/>
    <w:rsid w:val="002E73E9"/>
    <w:rsid w:val="002F2BAE"/>
    <w:rsid w:val="00320420"/>
    <w:rsid w:val="00350514"/>
    <w:rsid w:val="00395544"/>
    <w:rsid w:val="003C4B0A"/>
    <w:rsid w:val="003E4448"/>
    <w:rsid w:val="004634D1"/>
    <w:rsid w:val="00477007"/>
    <w:rsid w:val="005B0293"/>
    <w:rsid w:val="00623F58"/>
    <w:rsid w:val="006C13F6"/>
    <w:rsid w:val="00732C2C"/>
    <w:rsid w:val="00740DE0"/>
    <w:rsid w:val="00742C4A"/>
    <w:rsid w:val="0077204A"/>
    <w:rsid w:val="00797C95"/>
    <w:rsid w:val="007D0063"/>
    <w:rsid w:val="007E170C"/>
    <w:rsid w:val="007F2B87"/>
    <w:rsid w:val="00807749"/>
    <w:rsid w:val="008E48F4"/>
    <w:rsid w:val="008E4F37"/>
    <w:rsid w:val="00932AB0"/>
    <w:rsid w:val="00954C4A"/>
    <w:rsid w:val="00981B61"/>
    <w:rsid w:val="009B7B47"/>
    <w:rsid w:val="009D6016"/>
    <w:rsid w:val="009F21A4"/>
    <w:rsid w:val="00A2345E"/>
    <w:rsid w:val="00A259DF"/>
    <w:rsid w:val="00A4002F"/>
    <w:rsid w:val="00A65DC4"/>
    <w:rsid w:val="00AB3670"/>
    <w:rsid w:val="00AF33B5"/>
    <w:rsid w:val="00B1401D"/>
    <w:rsid w:val="00B20630"/>
    <w:rsid w:val="00B328AA"/>
    <w:rsid w:val="00B60F3A"/>
    <w:rsid w:val="00B73573"/>
    <w:rsid w:val="00C55D47"/>
    <w:rsid w:val="00CE4C27"/>
    <w:rsid w:val="00D4634B"/>
    <w:rsid w:val="00D54012"/>
    <w:rsid w:val="00D975FB"/>
    <w:rsid w:val="00DA6716"/>
    <w:rsid w:val="00DB1948"/>
    <w:rsid w:val="00DD6C39"/>
    <w:rsid w:val="00E70641"/>
    <w:rsid w:val="00E75CB3"/>
    <w:rsid w:val="00F266F6"/>
    <w:rsid w:val="00F47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A38F59"/>
  <w15:chartTrackingRefBased/>
  <w15:docId w15:val="{3FDA19E6-EE9A-4D35-ABD0-E0CC28557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2C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4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00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0B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0BF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07D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7D09"/>
  </w:style>
  <w:style w:type="paragraph" w:styleId="Footer">
    <w:name w:val="footer"/>
    <w:basedOn w:val="Normal"/>
    <w:link w:val="FooterChar"/>
    <w:uiPriority w:val="99"/>
    <w:unhideWhenUsed/>
    <w:rsid w:val="00007D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7D09"/>
  </w:style>
  <w:style w:type="character" w:customStyle="1" w:styleId="Heading1Char">
    <w:name w:val="Heading 1 Char"/>
    <w:basedOn w:val="DefaultParagraphFont"/>
    <w:link w:val="Heading1"/>
    <w:uiPriority w:val="9"/>
    <w:rsid w:val="00732C2C"/>
    <w:rPr>
      <w:rFonts w:asciiTheme="majorHAnsi" w:eastAsiaTheme="majorEastAsia" w:hAnsiTheme="majorHAnsi" w:cstheme="majorBidi"/>
      <w:b/>
      <w:sz w:val="24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4002F"/>
    <w:rPr>
      <w:rFonts w:asciiTheme="majorHAnsi" w:eastAsiaTheme="majorEastAsia" w:hAnsiTheme="majorHAnsi" w:cstheme="majorBidi"/>
      <w:b/>
      <w:sz w:val="24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A4002F"/>
    <w:pPr>
      <w:spacing w:line="259" w:lineRule="auto"/>
      <w:outlineLvl w:val="9"/>
    </w:pPr>
    <w:rPr>
      <w:b w:val="0"/>
      <w:color w:val="365F91" w:themeColor="accent1" w:themeShade="BF"/>
      <w:sz w:val="32"/>
      <w:u w:val="none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4002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4002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4002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002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42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7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9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10.10.28.13:8888/hue/editor/?type=hive" TargetMode="External"/><Relationship Id="rId13" Type="http://schemas.openxmlformats.org/officeDocument/2006/relationships/hyperlink" Target="https://docs.cloudera.com/content/www/en-us/documentation/other/accumulo/1-7-2/PDF/Apache-Accumulo-Installation-Guide-1-7-2.pdf" TargetMode="External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hyperlink" Target="https://docs.anaconda.com/anaconda/install/linux/" TargetMode="External"/><Relationship Id="rId17" Type="http://schemas.openxmlformats.org/officeDocument/2006/relationships/image" Target="media/image6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yperlink" Target="http://10.10.28.12:8088/cluster/apps/RUNNING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centos.pkgs.org/7/centos-x86_64/screen-4.1.0-0.25.20120314git3c2946.el7.x86_64.rpm.html" TargetMode="External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2F9205-D262-4EBF-BC8E-97C27351B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5</TotalTime>
  <Pages>7</Pages>
  <Words>936</Words>
  <Characters>533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ptus Systems Pty Ltd</Company>
  <LinksUpToDate>false</LinksUpToDate>
  <CharactersWithSpaces>6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jun Wu</dc:creator>
  <cp:keywords/>
  <dc:description/>
  <cp:lastModifiedBy>chujun WU</cp:lastModifiedBy>
  <cp:revision>18</cp:revision>
  <cp:lastPrinted>2015-01-23T02:46:00Z</cp:lastPrinted>
  <dcterms:created xsi:type="dcterms:W3CDTF">2019-11-25T00:14:00Z</dcterms:created>
  <dcterms:modified xsi:type="dcterms:W3CDTF">2020-10-05T01:00:00Z</dcterms:modified>
</cp:coreProperties>
</file>